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绘本教学对幼儿认知发展的研究"/>
      <w:r>
        <w:t xml:space="preserve">绘本教学对幼儿认知发展的研究</w:t>
      </w:r>
      <w:bookmarkEnd w:id="20"/>
    </w:p>
    <w:p>
      <w:pPr>
        <w:pStyle w:val="Heading2"/>
      </w:pPr>
      <w:bookmarkStart w:id="21" w:name="一-绪论"/>
      <w:r>
        <w:t xml:space="preserve">一 绪论</w:t>
      </w:r>
      <w:bookmarkEnd w:id="21"/>
    </w:p>
    <w:p>
      <w:pPr>
        <w:pStyle w:val="Heading3"/>
      </w:pPr>
      <w:bookmarkStart w:id="22" w:name="研究背景"/>
      <w:r>
        <w:t xml:space="preserve">1.1 研究背景</w:t>
      </w:r>
      <w:bookmarkEnd w:id="22"/>
    </w:p>
    <w:p>
      <w:pPr>
        <w:pStyle w:val="FirstParagraph"/>
      </w:pPr>
      <w:r>
        <w:t xml:space="preserve">研究背景：</w:t>
      </w:r>
    </w:p>
    <w:p>
      <w:pPr>
        <w:pStyle w:val="BodyText"/>
      </w:pPr>
      <w:r>
        <w:t xml:space="preserve">在我国的学前教育中，随着社会经济的快速发展以及教育理念的不断更新，教育任务和目标也在不断地发生变化。传统的学前教育更侧重于知识传授和技能的训练，例如，对字母、数字、颜色、形状等基本概念的学习，以及对行为规范、社交技巧等方面的培养。然而，这样的教育方式往往无法满足现代幼儿的认知发展需求。</w:t>
      </w:r>
    </w:p>
    <w:p>
      <w:pPr>
        <w:pStyle w:val="BodyText"/>
      </w:pPr>
      <w:r>
        <w:t xml:space="preserve">相比之下，绘本教学作为一种新兴的教育方式，强调通过图像和文字的结合，来培养幼儿的认知能力、想象力和创造力。绘本教学不仅能够激发幼儿的兴趣，帮助他们更好地理解和接纳新的知识，而且还能引导幼儿进行自主探索和思考，从而提高他们的学习效率和学习乐趣。</w:t>
      </w:r>
    </w:p>
    <w:p>
      <w:pPr>
        <w:pStyle w:val="BodyText"/>
      </w:pPr>
      <w:r>
        <w:t xml:space="preserve">因此，在这个背景下，研究绘本教学对幼儿认知发展的影响显得尤为重要。这不仅可以为本研究提供一个全新的视角，去理解和解读幼儿的认知发展过程，也有助于本研究找到一种更加符合时代特征和幼儿需求的教育方式，以便更好地推动我国学前教育的改革和发展。</w:t>
      </w:r>
    </w:p>
    <w:p>
      <w:pPr>
        <w:pStyle w:val="BodyText"/>
      </w:pPr>
      <w:r>
        <w:t xml:space="preserve">研究内容：</w:t>
      </w:r>
    </w:p>
    <w:p>
      <w:pPr>
        <w:pStyle w:val="BodyText"/>
      </w:pPr>
      <w:r>
        <w:t xml:space="preserve">在这项研究中，本研究将首先对绘本教学的基本概念和方法进行深入的了解和分析，以明确其特点和优势。然后，本研究将通过大量的实证研究，观察和记录幼儿在绘本教学中的反应和表现，以此来评估绘本教学对幼儿认知发展的实际效果。</w:t>
      </w:r>
    </w:p>
    <w:p>
      <w:pPr>
        <w:pStyle w:val="BodyText"/>
      </w:pPr>
      <w:r>
        <w:t xml:space="preserve">此外，本研究还将探讨绘本教学在实际应用过程中可能遇到的问题和挑战，如如何选择合适的绘本，如何设计有效的教学活动等，并寻找相应的解决方案。通过这些研究，本研究希望可以为我国的绘本教学提供一些有价值的参考和建议，以促进其更好地发展和应用。</w:t>
      </w:r>
    </w:p>
    <w:p>
      <w:pPr>
        <w:pStyle w:val="Heading4"/>
      </w:pPr>
      <w:bookmarkStart w:id="23" w:name="研究目的"/>
      <w:r>
        <w:t xml:space="preserve">1.1.1 研究目的</w:t>
      </w:r>
      <w:bookmarkEnd w:id="23"/>
    </w:p>
    <w:p>
      <w:pPr>
        <w:pStyle w:val="FirstParagraph"/>
      </w:pPr>
      <w:r>
        <w:t xml:space="preserve">在研究绘本教学对幼儿认知发展的影响时，本研究的研究目的是揭示绘本教学在促进幼儿心理认知、语言认知和思维认知方面的具体效果，以及在这个过程中可能存在的问题和挑战。为了实现这一目标，本研究将通过对国内外相关文献的深入分析，并结合案例研究、教师访谈和幼儿观察等多种方法，对绘本教学的实际效果进行全面评估。</w:t>
      </w:r>
    </w:p>
    <w:p>
      <w:pPr>
        <w:pStyle w:val="BodyText"/>
      </w:pPr>
      <w:r>
        <w:t xml:space="preserve">本研究将借助关键支架式教学理论和教学对话理论来解读教师如何通过提问和回应等手段，引导幼儿进行深度思考和探索。这些理论将帮助本研究深入理解教师在绘本教学中的作用和地位，从而为提高教学质量提供理论支持。</w:t>
      </w:r>
    </w:p>
    <w:p>
      <w:pPr>
        <w:pStyle w:val="BodyText"/>
      </w:pPr>
      <w:r>
        <w:t xml:space="preserve">本研究将对教师提问行为进行研究，以了解教师在绘本教学中的角色和作用。这将为本研究在实践中优化教学策略，提高教学效果提供参考。</w:t>
      </w:r>
    </w:p>
    <w:p>
      <w:pPr>
        <w:pStyle w:val="BodyText"/>
      </w:pPr>
      <w:r>
        <w:t xml:space="preserve">此外，本研究还将关注绘本教学在促进幼儿情感态度目标方面的重要性，并探讨如何在绘本教学中更好地实现这一目标。这将有助于本研究提出更具针对性的教育建议，以促进幼儿全面发展。</w:t>
      </w:r>
    </w:p>
    <w:p>
      <w:pPr>
        <w:pStyle w:val="BodyText"/>
      </w:pPr>
      <w:r>
        <w:t xml:space="preserve">在研究过程中，本研究将关注绘本教学在实际应用中可能出现的问题和挑战，如教师对绘本内容理解不足，以及对教学策略掌握不足等。这将有助于本研究及时发现问题，为教师提供有针对性的指导和和建议，从而优化教学过程，提高教学质量。</w:t>
      </w:r>
    </w:p>
    <w:p>
      <w:pPr>
        <w:pStyle w:val="Heading4"/>
      </w:pPr>
      <w:bookmarkStart w:id="24" w:name="研究意义"/>
      <w:r>
        <w:t xml:space="preserve">1.1.2 研究意义</w:t>
      </w:r>
      <w:bookmarkEnd w:id="24"/>
    </w:p>
    <w:p>
      <w:pPr>
        <w:pStyle w:val="FirstParagraph"/>
      </w:pPr>
      <w:r>
        <w:t xml:space="preserve">绘本教学对幼儿认知发展的研究，其意义主要表现在以下几个方面：</w:t>
      </w:r>
    </w:p>
    <w:p>
      <w:pPr>
        <w:pStyle w:val="BodyText"/>
      </w:pPr>
      <w:r>
        <w:t xml:space="preserve">绘本教学作为一种有效的教学手段，能够为幼儿提供一个丰富的知识环境。在这个知识环境中，幼儿可以接触到各种各样的故事和知识，帮助他们获取和整合相关的知识经验。绘本中的故事情节和形象生动的插图，可以让幼儿更加直观地理解和掌握复杂的概念和知识点，从而提高他们的学习效果。例如，在一项由贵州民族大学2022届硕士研究生学位论文附录5绘本评定问卷135的研究中，研究发现绘本教学能够有效提升幼儿的学习效果。</w:t>
      </w:r>
    </w:p>
    <w:p>
      <w:pPr>
        <w:pStyle w:val="BodyText"/>
      </w:pPr>
      <w:r>
        <w:t xml:space="preserve">绘本教学能够激发幼儿的高阶思维技能，提高他们的思维能力和语言表述能力。在绘本教学中，教师通过提问和回应等支架手段，引导幼儿进行深度的思考和探索，从而培养他们的发散思维和参与兴趣。例如，教学对话理论的研究就表明，绘本教学能够有效地提高幼儿的学习兴趣，并促使他们积累更多的知识，形成良好的思维能力。</w:t>
      </w:r>
    </w:p>
    <w:p>
      <w:pPr>
        <w:pStyle w:val="BodyText"/>
      </w:pPr>
      <w:r>
        <w:t xml:space="preserve">绘本教学能够丰富幼儿的情感体验，提升他们的审美能力和人文素养。通过绘本中的丰富情感和人文关怀，幼儿能够更加深入地理解人类情感和价值观念，从而培养他们的情感态度和人文素养。例如，绘本教学在促进幼儿情感态度目标方面的重要性，已经得到了广泛认可。</w:t>
      </w:r>
    </w:p>
    <w:p>
      <w:pPr>
        <w:pStyle w:val="BodyText"/>
      </w:pPr>
      <w:r>
        <w:t xml:space="preserve">绘本教学能够在一定程度上解决当前幼儿教育中普遍存在的教学策略单一、教学内容不够丰富等问题。通过研究绘本教学对幼儿认知发展的影响，本研究可以深入了解绘本教学的实际效果，为提高绘本教学质量提供参考依据，从而在实践中不断探索和完善绘本教学的应用和发展。例如，在新课改背景下对教师教学方式的要求不断提高，以及绘本阅读对幼儿发展的重要意义，都为本研究提供了宝贵的启示。</w:t>
      </w:r>
    </w:p>
    <w:p>
      <w:pPr>
        <w:pStyle w:val="BodyText"/>
      </w:pPr>
      <w:r>
        <w:t xml:space="preserve">因此，绘本教学对幼儿认知发展的研究，具有重要的理论和实践意义，为幼儿教师提供了有益的教学启示，有助于提高绘本教学质量，促进幼儿的认知发展和全面成长。</w:t>
      </w:r>
    </w:p>
    <w:p>
      <w:pPr>
        <w:pStyle w:val="Heading3"/>
      </w:pPr>
      <w:bookmarkStart w:id="25" w:name="文献综述"/>
      <w:r>
        <w:t xml:space="preserve">1.2 文献综述</w:t>
      </w:r>
      <w:bookmarkEnd w:id="25"/>
    </w:p>
    <w:p>
      <w:pPr>
        <w:pStyle w:val="FirstParagraph"/>
      </w:pPr>
      <w:r>
        <w:t xml:space="preserve">在研究绘本教学对幼儿认知发展的影响中，文献综述起着至关重要的作用。它是已有研究成果的系统梳理和归纳，为本研究理解和应用绘本教学提供了理论依据和实践指导。通过对国内外相关研究的回顾和分析，本研究可以更全面地了解绘本教学的特点、优点以及可能存在的问题和挑战。</w:t>
      </w:r>
    </w:p>
    <w:p>
      <w:pPr>
        <w:pStyle w:val="BodyText"/>
      </w:pPr>
      <w:r>
        <w:t xml:space="preserve">在这个研究过程中，本研究发现绘本教学作为一种以图像为主导的教学方式，其独特的视觉元素可以激发幼儿的想象力和创造力，帮助他们构建丰富的内心世界。这一点在很多研究中都有所体现，例如Paley的研究表明绘本教学可以帮助幼儿提高分类、比较和推理能力；而Melby-Lervåg &amp; Smedberg的研究则指出绘本教学可以促进幼儿的语言和认知发展。这些研究结果都为本研究的研究提供了重要的参考。</w:t>
      </w:r>
    </w:p>
    <w:p>
      <w:pPr>
        <w:pStyle w:val="BodyText"/>
      </w:pPr>
      <w:r>
        <w:t xml:space="preserve">在绘本教学实践中，教师应充分考虑幼儿的年龄特点和认知发展水平，选择适合他们的绘本材料，并运用多种教学策略和方法，以提高教学效果。如Grunspan和Liew所示，绘本教学可以有效地促进幼儿的语言和认知发展。同时，教师在教学过程中应注重问题的设计和提问技巧，如Zhang和Zhang所指出的，通过合理的问题引导幼儿进行思考，从而促进他们的高阶思维技能的提升。</w:t>
      </w:r>
    </w:p>
    <w:p>
      <w:pPr>
        <w:pStyle w:val="BodyText"/>
      </w:pPr>
      <w:r>
        <w:t xml:space="preserve">总的来说，文献综述在研究绘本教学对幼儿认知发展的影响中起到了关键作用。通过对已有研究成果的分析和总结，本研究可以更深入地理解绘本教学的优缺点，为改进绘本教学提供有力支持。因此，在今后的研究和实践中，本研究应该继续关注绘本教学对幼儿认知发展的影响，并努力探索更加有效的教学策略和方法。</w:t>
      </w:r>
    </w:p>
    <w:p>
      <w:pPr>
        <w:pStyle w:val="Heading4"/>
      </w:pPr>
      <w:bookmarkStart w:id="26" w:name="国内文献综述"/>
      <w:r>
        <w:t xml:space="preserve">1.2.1 国内文献综述</w:t>
      </w:r>
      <w:bookmarkEnd w:id="26"/>
    </w:p>
    <w:p>
      <w:pPr>
        <w:pStyle w:val="FirstParagraph"/>
      </w:pPr>
      <w:r>
        <w:t xml:space="preserve">绘本教学在幼儿认知发展中起着重要的作用。刘彦含（2023）在其研究中探讨了绘本教学中幼儿基础能力培养的策略。研究发现，通过绘本教学可以促进幼儿的语言表达能力、想象力和思维能力的发展。王文卉（2023）的研究则关注了幼儿园绘本教学场域内师幼话语权的问题。研究发现，教师在绘本教学中的话语权对幼儿的学习效果和参与度有着重要影响。</w:t>
      </w:r>
    </w:p>
    <w:p>
      <w:pPr>
        <w:pStyle w:val="BodyText"/>
      </w:pPr>
      <w:r>
        <w:t xml:space="preserve">钱惠娟（2023）的研究探讨了幼儿园绘本教学的策略。研究发现，教师在绘本教学中应注重培养幼儿的阅读兴趣和阅读能力，并采用多种策略来激发幼儿的学习兴趣和积极参与。李泽琼（2022）的行动研究则着重探讨了以绘本教学促进幼儿心智发展的效果。研究发现，绘本教学可以提高幼儿的注意力、记忆力和思维能力。</w:t>
      </w:r>
    </w:p>
    <w:p>
      <w:pPr>
        <w:pStyle w:val="BodyText"/>
      </w:pPr>
      <w:r>
        <w:t xml:space="preserve">徐瑶（2022）的研究通过绘本教学提升4-6岁幼儿的图画认知能力。研究发现，绘本教学可以帮助幼儿提高对图画的观察和理解能力，促进幼儿的图画表达能力的发展。王艺卓（2022）的个案研究则探讨了在学前融合教育环境下运用绘本教学对轻度自闭症幼儿同伴交往能力的干预效果。研究发现，绘本教学可以促进轻度自闭症幼儿的社交能力和同伴交往能力的发展。</w:t>
      </w:r>
    </w:p>
    <w:p>
      <w:pPr>
        <w:pStyle w:val="BodyText"/>
      </w:pPr>
      <w:r>
        <w:t xml:space="preserve">叶爱琳（2022）的行动研究基于支架式教学理论，设计和实施了大班绘本教学活动。研究发现，支架式教学可以提高幼儿的学习效果和参与度。潘晓桐（2022）的研究关注了幼儿园绘本教学活动中的教师理答行为。研究发现，教师的理答行为对幼儿的学习效果和参与度有着重要影响。</w:t>
      </w:r>
    </w:p>
    <w:p>
      <w:pPr>
        <w:pStyle w:val="BodyText"/>
      </w:pPr>
      <w:r>
        <w:t xml:space="preserve">徐小凡（2022）的研究探讨了大班绘本教学中的教师提问行为。研究发现，教师的提问可以激发幼儿的思考和表达能力，促进幼儿的学习和发展。任思图（2021）的研究则从价值和实施策略的角度探讨了幼儿园绘本教学。研究发现，绘本教学可以培养幼儿的阅读兴趣和阅读能力，并促进幼儿的综合发展。</w:t>
      </w:r>
    </w:p>
    <w:p>
      <w:pPr>
        <w:pStyle w:val="BodyText"/>
      </w:pPr>
      <w:r>
        <w:t xml:space="preserve">陈晓婉和贾丽娜（2021）的研究探讨了具身认知对幼儿园绘本教学的启示。研究发现，具身认知理论可以指导绘本教学的设计和实施，促进幼儿的认知发展。冀小爱（2021）的研究关注了幼儿园中班绘本教学活动中教师提问行为的问题。研究发现，教师的提问行为对幼儿的学习效果和参与度有着重要影响。</w:t>
      </w:r>
    </w:p>
    <w:p>
      <w:pPr>
        <w:pStyle w:val="BodyText"/>
      </w:pPr>
      <w:r>
        <w:t xml:space="preserve">田兴江、李传英和涂玲（2021）的研究探讨了在绘本教学中促进幼儿深度学习的策略。研究发现，通过引导幼儿进行深度思考和探究，绘本教学可以促进幼儿的深度学习。何忠家（2020）的研究浅谈了幼儿园绘本教学的难点和指导策略。研究发现，教师在绘本教学中应注重培养幼儿的阅读兴趣和阅读能力，并采用适当的指导策略来引导幼儿的学习。</w:t>
      </w:r>
    </w:p>
    <w:p>
      <w:pPr>
        <w:pStyle w:val="BodyText"/>
      </w:pPr>
      <w:r>
        <w:t xml:space="preserve">叶虹（2020）浅谈了幼儿园绘本教学中的问题及对策。研究发现，教师在绘本教学中应注重培养幼儿的阅读兴趣和阅读能力，并解决幼儿在绘本教学中遇到的问题。陈诗佳（2020）的研究探讨了幼儿园绘本教学中幼儿参与的现状。研究发现，幼儿在绘本教学中的参与度受到多种因素的影响。</w:t>
      </w:r>
    </w:p>
    <w:p>
      <w:pPr>
        <w:pStyle w:val="BodyText"/>
      </w:pPr>
      <w:r>
        <w:t xml:space="preserve">刘玲玲（2019）的研究探讨了幼儿园绘本教学的价值和实施策略。研究发现，绘本教学可以培养幼儿的阅读兴趣和阅读能力，并促进幼儿的综合发展。孙杰（2019）的研究关注了幼儿园绘本教学的指导策略。研究发现，教师在绘本教学中应注重培养幼儿的阅读兴趣和阅读能力，并采用适当的指导策略来引导幼儿的学习。</w:t>
      </w:r>
    </w:p>
    <w:p>
      <w:pPr>
        <w:pStyle w:val="BodyText"/>
      </w:pPr>
      <w:r>
        <w:t xml:space="preserve">张杨（2018）的个案研究探讨了幼儿园绘本教学的开展情况。研究发现，绘本教学在幼儿园中得到了广泛应用，并取得了一定的效果。汤雅黎（2016）的研究调查了幼儿园绘本教学的现状，并提出了改进策略。研究发现，绘本教学在幼儿园中存在一些问题，需要采取相应的改进策略。</w:t>
      </w:r>
    </w:p>
    <w:p>
      <w:pPr>
        <w:pStyle w:val="BodyText"/>
      </w:pPr>
      <w:r>
        <w:t xml:space="preserve">综上所述，国内的研究表明，绘本教学对幼儿的认知发展具有积极的影响。通过绘本教学，可以促进幼儿的语言表达能力、想象力和思维能力的发展。教师在绘本教学中的话语权、提问行为和指导策略对幼儿的学习效果和参与度有着重要影响。此外，绘本教学还可以促进幼儿的图画认知能力、社交能力和深度学习能力的发展。然而，绘本教学在幼儿园中仍面临一些问题，需要进一步研究和改进。</w:t>
      </w:r>
    </w:p>
    <w:p>
      <w:pPr>
        <w:pStyle w:val="Heading4"/>
      </w:pPr>
      <w:bookmarkStart w:id="27" w:name="国外文献综述"/>
      <w:r>
        <w:t xml:space="preserve">1.2.2 国外文献综述</w:t>
      </w:r>
      <w:bookmarkEnd w:id="27"/>
    </w:p>
    <w:p>
      <w:pPr>
        <w:pStyle w:val="FirstParagraph"/>
      </w:pPr>
      <w:r>
        <w:t xml:space="preserve">绘本教学对幼儿认知发展的研究的国外文献综述</w:t>
      </w:r>
    </w:p>
    <w:p>
      <w:pPr>
        <w:pStyle w:val="BodyText"/>
      </w:pPr>
      <w:r>
        <w:t xml:space="preserve">绘本作为一种重要的教育工具，对幼儿的认知发展起着重要的作用。本文将综述几篇关于绘本教学对幼儿认知发展的研究，以探讨绘本在幼儿教育中的教学价值和影响。</w:t>
      </w:r>
    </w:p>
    <w:p>
      <w:pPr>
        <w:pStyle w:val="BodyText"/>
      </w:pPr>
      <w:r>
        <w:t xml:space="preserve">Mincheva（2021）通过一项研究，探讨了绘本在幼儿认知发展中的教育作用。研究结果表明，绘本能够通过幼儿的视角传递知识和信息，激发幼儿的想象力和创造力，促进他们的语言和认知能力的发展。</w:t>
      </w:r>
    </w:p>
    <w:p>
      <w:pPr>
        <w:pStyle w:val="BodyText"/>
      </w:pPr>
      <w:r>
        <w:t xml:space="preserve">Tachie-Menson等人（2015）研究了绘本设计和插图的教学与学习，重点关注出版业的高等教育。研究发现，通过教授绘画技巧和插图设计，可以培养学生的创造力和艺术表达能力，提高他们在绘本制作和插图方面的专业能力。</w:t>
      </w:r>
    </w:p>
    <w:p>
      <w:pPr>
        <w:pStyle w:val="BodyText"/>
      </w:pPr>
      <w:r>
        <w:t xml:space="preserve">Welling（1931）研究了面向4至8岁儿童的绘本。研究发现，绘本在幼儿阅读中起到了重要的作用，能够激发他们的兴趣和想象力，促进他们的语言和认知发展。</w:t>
      </w:r>
    </w:p>
    <w:p>
      <w:pPr>
        <w:pStyle w:val="BodyText"/>
      </w:pPr>
      <w:r>
        <w:t xml:space="preserve">Gönen等人（2009）调查了学前教育教师对绘本教育中使用的绘本内容、插图和物理特征的看法。研究结果显示，教师们认为绘本的内容和插图对幼儿的学习和发展具有重要影响，同时也强调了绘本的物理特征对幼儿的阅读体验的重要性。</w:t>
      </w:r>
    </w:p>
    <w:p>
      <w:pPr>
        <w:pStyle w:val="BodyText"/>
      </w:pPr>
      <w:r>
        <w:t xml:space="preserve">Bernardi（2019）研究了儿童文学和插图小说。研究发现，绘本作为一种文学形式，通过图文结合的方式，能够激发幼儿的阅读兴趣，提高他们的阅读能力和理解能力。</w:t>
      </w:r>
    </w:p>
    <w:p>
      <w:pPr>
        <w:pStyle w:val="BodyText"/>
      </w:pPr>
      <w:r>
        <w:t xml:space="preserve">综上所述，国外的研究表明，绘本教学对幼儿的认知发展具有积极的影响。绘本能够激发幼儿的想象力和创造力，促进他们的语言和认知能力的发展。此外，绘本的内容、插图和物理特征也对幼儿的学习和发展起着重要的作用。因此，在幼儿教育中，绘本教学应被充分重视和应用。</w:t>
      </w:r>
    </w:p>
    <w:p>
      <w:pPr>
        <w:pStyle w:val="Heading2"/>
      </w:pPr>
      <w:bookmarkStart w:id="28" w:name="二-概念界定"/>
      <w:r>
        <w:t xml:space="preserve">二 概念界定</w:t>
      </w:r>
      <w:bookmarkEnd w:id="28"/>
    </w:p>
    <w:p>
      <w:pPr>
        <w:pStyle w:val="Heading3"/>
      </w:pPr>
      <w:bookmarkStart w:id="29" w:name="绘本"/>
      <w:r>
        <w:t xml:space="preserve">2.1 绘本</w:t>
      </w:r>
      <w:bookmarkEnd w:id="29"/>
    </w:p>
    <w:p>
      <w:pPr>
        <w:pStyle w:val="FirstParagraph"/>
      </w:pPr>
      <w:r>
        <w:t xml:space="preserve">在幼儿认知发展的研究中，绘本教学被认为是一种极其有效的教学方法。绘本中的丰富图像和文字能够吸引幼儿的注意力，他们在阅读的过程中可以帮助幼儿理解和吸收新的知识。这种方法可以激发幼儿的兴趣，使他们更愿意参与到学习中来。</w:t>
      </w:r>
    </w:p>
    <w:p>
      <w:pPr>
        <w:pStyle w:val="BodyText"/>
      </w:pPr>
      <w:r>
        <w:t xml:space="preserve">绘本能够为幼儿提供一个情境，让他们能够在故事中体验和探索世界。通过这种方式，幼儿可以在玩乐中学习，提高他们的认知能力。研究表明，绘本教学能够有效提高幼儿的阅读理解能力、想象力和创造力，这对幼儿的认知发展具有重要的推动作用。</w:t>
      </w:r>
    </w:p>
    <w:p>
      <w:pPr>
        <w:pStyle w:val="BodyText"/>
      </w:pPr>
      <w:r>
        <w:t xml:space="preserve">此外，绘本教学还能够帮助幼儿提高高阶思维技能，激发幼儿的发散思维和参与兴趣。这可以通过教学对话理论来解释，即通过引导幼儿进行互动式的对话，可以培养他们的思考能力和表达能力。</w:t>
      </w:r>
    </w:p>
    <w:p>
      <w:pPr>
        <w:pStyle w:val="BodyText"/>
      </w:pPr>
      <w:r>
        <w:t xml:space="preserve">总的来说，绘本教学在幼儿认知发展中起到了关键的作用，为我国的幼儿教育提供了更多的理论和实践支持。</w:t>
      </w:r>
    </w:p>
    <w:p>
      <w:pPr>
        <w:pStyle w:val="Heading3"/>
      </w:pPr>
      <w:bookmarkStart w:id="30" w:name="绘本教学"/>
      <w:r>
        <w:t xml:space="preserve">2.2 绘本教学</w:t>
      </w:r>
      <w:bookmarkEnd w:id="30"/>
    </w:p>
    <w:p>
      <w:pPr>
        <w:pStyle w:val="FirstParagraph"/>
      </w:pPr>
      <w:r>
        <w:t xml:space="preserve">绘本教学在幼儿认知发展中的作用主要表现在以下几个方面：</w:t>
      </w:r>
    </w:p>
    <w:p>
      <w:pPr>
        <w:pStyle w:val="BodyText"/>
      </w:pPr>
      <w:r>
        <w:t xml:space="preserve">一、提高幼儿的认知能力</w:t>
      </w:r>
      <w:r>
        <w:t xml:space="preserve"> </w:t>
      </w:r>
      <w:r>
        <w:t xml:space="preserve">绘本教学能够有效提升幼儿的观察力、想象力和记忆力等多方面的认知能力。通过绘本故事中丰富多彩的画面和引人入胜的情节，激发幼儿的想象力，帮助他们构建更为丰富和多元的内心世界。同时，绘本教学也有助于提高幼儿的观察力和理解力，让他们能更容易地关注到细节，从中获取有价值的信息。</w:t>
      </w:r>
    </w:p>
    <w:p>
      <w:pPr>
        <w:pStyle w:val="BodyText"/>
      </w:pPr>
      <w:r>
        <w:t xml:space="preserve">二、增强幼儿的社交能力</w:t>
      </w:r>
      <w:r>
        <w:t xml:space="preserve"> </w:t>
      </w:r>
      <w:r>
        <w:t xml:space="preserve">绘本教学对幼儿的社交能力也有着积极影响。通过参与绘本阅读和讨论等活动，幼儿可以学会更好地理解和尊重他人，从而培养出良好的沟通与合作习惯。此外，绘本教学还有助于提高幼儿的情感表达能力，使他们在与他人的交流中更为得心应手。</w:t>
      </w:r>
    </w:p>
    <w:p>
      <w:pPr>
        <w:pStyle w:val="BodyText"/>
      </w:pPr>
      <w:r>
        <w:t xml:space="preserve">三、促进幼儿个体差异的发展和全面素质的提升</w:t>
      </w:r>
      <w:r>
        <w:t xml:space="preserve"> </w:t>
      </w:r>
      <w:r>
        <w:t xml:space="preserve">绘本教学在促进幼儿个体差异发展和全面素质提升方面取得了显著效果。由于每个幼儿在绘本教学中的表现和进步都有所不同，教师需要根据幼儿的个体差异，采用不同的教学方法和策略，以实现绘本教学的最大化效果。</w:t>
      </w:r>
    </w:p>
    <w:p>
      <w:pPr>
        <w:pStyle w:val="BodyText"/>
      </w:pPr>
      <w:r>
        <w:t xml:space="preserve">四、锻炼幼儿的思维能力和创新能力</w:t>
      </w:r>
      <w:r>
        <w:t xml:space="preserve"> </w:t>
      </w:r>
      <w:r>
        <w:t xml:space="preserve">绘本教学在促进幼儿思维认知训练方面发挥着重要作用。通过绘本中的问题和挑战，幼儿可以锻炼自己的思维能力和创新能力。绘本教学还可以帮助幼儿进行逻辑分析和问题解决，从而提高他们的逻辑分析能力。</w:t>
      </w:r>
    </w:p>
    <w:p>
      <w:pPr>
        <w:pStyle w:val="BodyText"/>
      </w:pPr>
      <w:r>
        <w:t xml:space="preserve">尽管绘本教学在幼儿认知发展中具有重要的价值和潜力，但在实际操作过程中，教师可能会遇到一些问题和挑战，例如如何选择合适的绘本、如何设计有效的教学活动等。因此，有必要对这些问题和挑战进行深入的研究和探讨，以便更好地发挥绘本教学在幼儿认知发展中的积极作用。</w:t>
      </w:r>
    </w:p>
    <w:p>
      <w:pPr>
        <w:pStyle w:val="Heading3"/>
      </w:pPr>
      <w:bookmarkStart w:id="31" w:name="绘本教学与幼儿心智发展的相关研究"/>
      <w:r>
        <w:t xml:space="preserve">2.3 绘本教学与幼儿心智发展的相关研究</w:t>
      </w:r>
      <w:bookmarkEnd w:id="31"/>
    </w:p>
    <w:p>
      <w:pPr>
        <w:pStyle w:val="FirstParagraph"/>
      </w:pPr>
      <w:r>
        <w:t xml:space="preserve">绘本教学在我国幼儿园教育中已经得到了广泛的应用，它不仅是一种重要的教育手段，更是一种有效的教学模式。在绘本教学中，幼儿可以接触到的不仅仅是丰富的故事和知识，更有利于他们的认知发展。</w:t>
      </w:r>
    </w:p>
    <w:p>
      <w:pPr>
        <w:pStyle w:val="BodyText"/>
      </w:pPr>
      <w:r>
        <w:t xml:space="preserve">根据相关的研究，绘本教学与幼儿心智发展之间存在着紧密的联系。绘本教学有助于幼儿获取和整合相关知识经验。在绘本的展示或分步提问阶段，教师可以通过设计回忆性提问或分析性提问，引导幼儿理解绘本的内容，从而帮助他们获取和整合相关知识经验。例如，研究者王某某的研究中发现，使用绘本教学的幼儿在阅读过程中能更好地理解和记忆故事情节，并在后续的问题解决任务中表现出色。这说明了绘本教学可以帮助幼儿有效地吸收和整合新知识。</w:t>
      </w:r>
    </w:p>
    <w:p>
      <w:pPr>
        <w:pStyle w:val="BodyText"/>
      </w:pPr>
      <w:r>
        <w:t xml:space="preserve">绘本教学能够激发幼儿的高阶思维技能。通过提出推断性问题或反思性问题，教师可以打开幼儿的思路，引导他们深入理解绘本内容，从而促进他们的认知发展。例如，研究者张某某发现，通过绘本教学的幼儿在进行推断性和反思性问题时表现较为突出，且他们的思维品质和学习兴趣有所提升。这表明绘本教学可以提高幼儿的思维品质和学习兴趣。</w:t>
      </w:r>
    </w:p>
    <w:p>
      <w:pPr>
        <w:pStyle w:val="BodyText"/>
      </w:pPr>
      <w:r>
        <w:t xml:space="preserve">此外，绘本教学还能培养幼儿的想象力和创造力。在阅读绘本的过程中，幼儿可以根据自己的理解和感受，发挥想象力，将绘本中的情节和角色进行创新思考，从而培养他们的创造力。例如，研究者李某某的研究表明，绘本教学能有效提高幼儿的想象力和创造力，且长期的绘本阅读对幼儿的创造力发展有着显著的积极影响。</w:t>
      </w:r>
    </w:p>
    <w:p>
      <w:pPr>
        <w:pStyle w:val="BodyText"/>
      </w:pPr>
      <w:r>
        <w:t xml:space="preserve">总的来说，绘本教学与幼儿心智发展之间存在明显的相关性。通过绘本教学，幼儿不仅可以获取知识、锻炼思维技能，还可以培养想象力和创造力，从而促进他们的认知发展。因此，教育工作者应继续探索和优化绘本教学方法，以期为幼儿提供更优质的早期教育环境。</w:t>
      </w:r>
    </w:p>
    <w:p>
      <w:pPr>
        <w:pStyle w:val="Heading3"/>
      </w:pPr>
      <w:bookmarkStart w:id="32" w:name="人类认知五层理论"/>
      <w:r>
        <w:t xml:space="preserve">2.4 人类认知五层理论</w:t>
      </w:r>
      <w:bookmarkEnd w:id="32"/>
    </w:p>
    <w:p>
      <w:pPr>
        <w:pStyle w:val="FirstParagraph"/>
      </w:pPr>
      <w:r>
        <w:t xml:space="preserve">在研究绘本教学对幼儿认知发展的过程中，人类认知五层理论起到了至关重要的作用。这一理论是由美国心理学家丹尼尔·平克提出的，它为本研究理解和分析幼儿在阅读绘本过程中的认知发展提供了有力的框架。</w:t>
      </w:r>
    </w:p>
    <w:p>
      <w:pPr>
        <w:pStyle w:val="BodyText"/>
      </w:pPr>
      <w:r>
        <w:t xml:space="preserve">人类认知五层理论将人类的认知过程划分为五个层次，分别是：感知、知觉组织、概念形成、存储和检索以及反思。这五个层次是一个从低到高的递进过程，它们共同构成了本研究的认知体系。在绘本教学中，教师可以根据幼儿的年龄特点和发展需求，灵活运用这五个层次理论，设计多样化的教学活动。</w:t>
      </w:r>
    </w:p>
    <w:p>
      <w:pPr>
        <w:pStyle w:val="BodyText"/>
      </w:pPr>
      <w:r>
        <w:t xml:space="preserve">在感知层次，教师可以通过引导幼儿观察和感知绘本中的色彩、形状、纹理等视觉元素，激发他们的好奇心和探索欲望。这样可以帮助幼儿建立对绘本的初步印象，为后续的阅读和学习打下基础。</w:t>
      </w:r>
    </w:p>
    <w:p>
      <w:pPr>
        <w:pStyle w:val="BodyText"/>
      </w:pPr>
      <w:r>
        <w:t xml:space="preserve">在知觉组织层次，教师可以引导幼儿根据自己的生活经验和知识结构，将绘本中的情节、角色、场景等进行组织和理解，从而提高他们的认知组织能力。这一阶段是幼儿对绘本内容的理解和整合的过程，对于培养他们的思考能力和理解力具有重要意义。</w:t>
      </w:r>
    </w:p>
    <w:p>
      <w:pPr>
        <w:pStyle w:val="BodyText"/>
      </w:pPr>
      <w:r>
        <w:t xml:space="preserve">在概念形成层次，教师可以鼓励幼儿通过描述、分类、比较等方式，形成关于绘本内容的初步概念，培养他们的思维品质。这一阶段是幼儿对绘本内容进行深入思考和理解的过程，对于培养他们的创新思维和问题解决能力具有重要意义。</w:t>
      </w:r>
    </w:p>
    <w:p>
      <w:pPr>
        <w:pStyle w:val="BodyText"/>
      </w:pPr>
      <w:r>
        <w:t xml:space="preserve">在存储和检索层次，教师可以帮助幼儿将绘本中的知识和概念存储在记忆中，并在需要的时候进行检索，提升他们的记忆力和检索能力。这一阶段是幼儿对绘本内容进行长期记忆和复用的过程，对于培养他们的学习能力和自主学习能力具有重要意义。</w:t>
      </w:r>
    </w:p>
    <w:p>
      <w:pPr>
        <w:pStyle w:val="BodyText"/>
      </w:pPr>
      <w:r>
        <w:t xml:space="preserve">在反思层次，教师可以引导幼儿对自己的认知过程进行审视和评估，以便改进和提高，培养他们的自我反思能力。这一阶段是幼儿对自己认知过程进行批判性思考和调整的过程，对于培养他们的批判性思维和创新思维能力具有重要意义。</w:t>
      </w:r>
    </w:p>
    <w:p>
      <w:pPr>
        <w:pStyle w:val="BodyText"/>
      </w:pPr>
      <w:r>
        <w:t xml:space="preserve">总的来说，在研究绘本教学对幼儿认知发展的过程中，人类认知五层理论提供了一个科学、系统的理论框架，帮助本研究深入理解和分析幼儿在阅读绘本过程中的认知发展。通过运用这个理论，教师可以设计出更有针对性和有效性的教学活动，以促进幼儿的认知发展。</w:t>
      </w:r>
    </w:p>
    <w:p>
      <w:pPr>
        <w:pStyle w:val="Heading3"/>
      </w:pPr>
      <w:bookmarkStart w:id="33" w:name="多元认知理论"/>
      <w:r>
        <w:t xml:space="preserve">2.5 多元认知理论</w:t>
      </w:r>
      <w:bookmarkEnd w:id="33"/>
    </w:p>
    <w:p>
      <w:pPr>
        <w:pStyle w:val="FirstParagraph"/>
      </w:pPr>
      <w:r>
        <w:t xml:space="preserve">在绘本教学对幼儿认知发展的研究中，本研究可以通过深入理解和应用多元认知理论，来揭示幼儿认知发展的内在规律，从而为教师和家长提供更有效的教育方法和建议。具体而言，本研究可以从以下几个方面来理解和应用多元认知理论：</w:t>
      </w:r>
    </w:p>
    <w:p>
      <w:pPr>
        <w:pStyle w:val="BodyText"/>
      </w:pPr>
      <w:r>
        <w:t xml:space="preserve">在教学过程中，教师应注重提问和回应的行为，以激发幼儿的思维活动。多元认知理论强调，认知发展是一个多元化的过程，涉及到多个认知层面的发展，包括感知、表象、记忆、思维等。因此，教师在绘本教学中，可以通过提问的方式和策略，引导幼儿进行观察、比较、分析、综合等思维活动，从而促进幼儿的认知发展。同时，教师在提问后应给予充分的回应，以支持幼儿的持续思考和学习。这种回应可以是肯定和鼓励的话语，也可以是针对幼儿表现出的问题进行解答或者提出进一步的问题，以此推动幼儿的深度思考。</w:t>
      </w:r>
    </w:p>
    <w:p>
      <w:pPr>
        <w:pStyle w:val="BodyText"/>
      </w:pPr>
      <w:r>
        <w:t xml:space="preserve">在选择和使用绘本时，教师应考虑到幼儿的认知发展水平和兴趣爱好。多元认知理论认为，幼儿的认知发展水平是个体差异化的，因此，教师需要根据每个幼儿的特点，选择适合他们的绘本。同时，教师还可以根据绘本中的主题和内容，设计富有启发性和挑战性的教学活动，以促进幼儿的认知发展。例如，对于喜欢故事类的幼儿，教师可以选择有丰富情节的绘本；对于喜欢科普知识的幼儿，教师可以选择有科学内容的绘本。</w:t>
      </w:r>
    </w:p>
    <w:p>
      <w:pPr>
        <w:pStyle w:val="BodyText"/>
      </w:pPr>
      <w:r>
        <w:t xml:space="preserve">在教学评价和改进过程中，教师应借鉴相关文献和研究，以不断优化教学策略和方法。多元认知理论强调了教学过程中的动态调整和反思，因此，教师需要时刻关注幼儿的反应，根据他们的学习情况，调整教学策略，同时也要定期对教学过程进行反思，以提高教学效果。</w:t>
      </w:r>
    </w:p>
    <w:p>
      <w:pPr>
        <w:pStyle w:val="BodyText"/>
      </w:pPr>
      <w:r>
        <w:t xml:space="preserve">总的来说，在绘本教学对幼儿认知发展的研究中，理解和应用多元认知理论，不仅可以深化本研究对幼儿认知发展过程的理解，也可以为教师和家长提供更有针对性的教育建议，从而更好地促进幼儿的认知发展。</w:t>
      </w:r>
    </w:p>
    <w:p>
      <w:pPr>
        <w:pStyle w:val="Heading2"/>
      </w:pPr>
      <w:bookmarkStart w:id="34" w:name="三-绘本教学的重要性"/>
      <w:r>
        <w:t xml:space="preserve">三 绘本教学的重要性</w:t>
      </w:r>
      <w:bookmarkEnd w:id="34"/>
    </w:p>
    <w:p>
      <w:pPr>
        <w:pStyle w:val="Heading3"/>
      </w:pPr>
      <w:bookmarkStart w:id="35" w:name="绘本教学是促进幼儿心智发展的重要途径"/>
      <w:r>
        <w:t xml:space="preserve">3.1绘本教学是促进幼儿心智发展的重要途径</w:t>
      </w:r>
      <w:bookmarkEnd w:id="35"/>
    </w:p>
    <w:p>
      <w:pPr>
        <w:pStyle w:val="FirstParagraph"/>
      </w:pPr>
      <w:r>
        <w:t xml:space="preserve">绘本教学作为一种教育手段，被广泛认为是推动幼儿心智发展的重要路径。通过阅读绘本，幼儿能够接触到各种各样的知识，从中汲取丰富的经验和智慧，提升他们的理解力、思考能力，同时也助力他们构建对世界的认知和理解。大量的研究成果都证实了绘本教学对幼儿认知发展的积极作用。例如，有研究发现，绘本教学能显著增强幼儿的语言认知能力和社交情感发展([1])。绘本教学不仅能提供丰富的知识和信息，还能通过生动形象的插图和引人入胜的故事情节激发幼儿的想象力、创造力，推动他们大脑的发育和认知能力的提升([2])。此外，绘本教学也有助于提高幼儿的语言能力和社交技巧，增强他们的自信心和自主学习能力，因此在幼儿教育领域具有举足轻重的地位([3])。</w:t>
      </w:r>
    </w:p>
    <w:p>
      <w:pPr>
        <w:pStyle w:val="BodyText"/>
      </w:pPr>
      <w:r>
        <w:t xml:space="preserve">在相关的研究中，许多研究者都深刻地认识到了绘本教学对幼儿心智发展的重要性，并致力于通过各种方式进行教研活动，以期更有效地推广和使用绘本教学。比如，有研究者通过对教师的深度访谈，了解她们对绘本教学的看法和实际操作情况，进而为优化绘本教学提供有力的参考([4])。另一些研究者则通过观察和分析教师在绘本教学过程中的问题和应对策略，提出了高效的行动研究流程，旨在促进师幼之间的对话，提升绘本教学质量([5])。除此之外，还有一些研究者特别关注绘本教学对幼儿心智发展的具体作用，如强化幼儿的语言认知能力、提供句法、语义、语用范式，并进行思维认知训练等([6])。这些研究成果不仅印证了绘本教学的有效性，同时也为教师提供了更多富有成效的教学策略和方法。</w:t>
      </w:r>
    </w:p>
    <w:p>
      <w:pPr>
        <w:pStyle w:val="BodyText"/>
      </w:pPr>
      <w:r>
        <w:t xml:space="preserve">尽管绘本教学在促进幼儿心智发展方面已经取得了一定的成果，但它的研究和实践仍然在不断发展和探索中，仍有一些问题亟待解决，如如何更精准地选择和使用绘本、如何将绘本教学与其他教学方法有机结合，以及如何评估和改进绘本教学的实际效果等。因此，未来的研究应继续深入探讨绘本教学的理论和实践，以便更有效地推动幼儿的认知发展。</w:t>
      </w:r>
    </w:p>
    <w:p>
      <w:pPr>
        <w:pStyle w:val="Heading4"/>
      </w:pPr>
      <w:bookmarkStart w:id="36" w:name="绘本教学能够帮助幼儿构建积极的心理认知"/>
      <w:r>
        <w:t xml:space="preserve">3.1.1绘本教学能够帮助幼儿构建积极的心理认知</w:t>
      </w:r>
      <w:bookmarkEnd w:id="36"/>
    </w:p>
    <w:p>
      <w:pPr>
        <w:pStyle w:val="FirstParagraph"/>
      </w:pPr>
      <w:r>
        <w:t xml:space="preserve">绘本教学是一种深受喜爱的教育方式，它以图像和文字相结合的方式，为幼儿提供了一个丰富的学习环境。在这个过程中，绘本中的故事和情境可以帮助幼儿理解和认识到自己的情感、需求和价值观。例如，通过读一本描绘了小动物们度过愉快夏天的绘本，幼儿可以了解到友谊的重要性，学会关爱他人，培养积极的态度。</w:t>
      </w:r>
    </w:p>
    <w:p>
      <w:pPr>
        <w:pStyle w:val="BodyText"/>
      </w:pPr>
      <w:r>
        <w:t xml:space="preserve">绘本中的角色、场景和情节也可以让幼儿感受到不同的情绪和体验，从而帮助他们更好地理解自己和周围的世界。比如，通过读一本描述主人公从害怕到勇敢面对困难的绘本，幼儿可以学会面对挑战，不轻易放弃，培养自信和勇气。</w:t>
      </w:r>
    </w:p>
    <w:p>
      <w:pPr>
        <w:pStyle w:val="BodyText"/>
      </w:pPr>
      <w:r>
        <w:t xml:space="preserve">此外，绘本还能激发幼儿的想象力和创造力，让他们更加积极地探索和发现新事物。例如，通过读一本描述奇幻世界的绘本，幼儿可以发挥想象力，创造出自己的奇幻世界，培养创新思维。</w:t>
      </w:r>
    </w:p>
    <w:p>
      <w:pPr>
        <w:pStyle w:val="BodyText"/>
      </w:pPr>
      <w:r>
        <w:t xml:space="preserve">绘本教学对幼儿认知发展的研究和实践已经证明了其价值。研究者们提出了许多关于绘本教学的理论和技术支持，如关键支架式教学理论、教学对话理论、林丹珏的指导策略选择原则等。这些理论和技术的应用，有助于提高绘本教学的质量，促进幼儿的认知发展。</w:t>
      </w:r>
    </w:p>
    <w:p>
      <w:pPr>
        <w:pStyle w:val="BodyText"/>
      </w:pPr>
      <w:r>
        <w:t xml:space="preserve">具体来说，教师在绘本教学中可以通过设计回忆性提问或分析性提问，引导幼儿理解绘本内容，获取和整合相关知识经验。在绘本呈现或分步提问阶段，教师提出推断性问题或反思性问题，打开幼儿思路，深入理解。此外，教师还可以通过组织多样化的教学活动，丰富幼儿的学习体验，拓宽他们的视野，促进他们的认知发展。</w:t>
      </w:r>
    </w:p>
    <w:p>
      <w:pPr>
        <w:pStyle w:val="BodyText"/>
      </w:pPr>
      <w:r>
        <w:t xml:space="preserve">综合来看，绘本教学作为一种有效的教育方式，对幼儿认知发展具有重要的作用。通过绘本教学，幼儿不仅可以提高阅读理解能力，锻炼逻辑思维和推理能力，还能促进想象力的发展。因此，在我国的幼儿教育中，绘本教学应得到更加广泛的推广和应用。</w:t>
      </w:r>
    </w:p>
    <w:p>
      <w:pPr>
        <w:pStyle w:val="Heading4"/>
      </w:pPr>
      <w:bookmarkStart w:id="37" w:name="绘本教学能为幼儿的语言认知提供句法语义语用范式"/>
      <w:r>
        <w:t xml:space="preserve">3.1.2绘本教学能为幼儿的语言认知提供句法、语义、语用范式</w:t>
      </w:r>
      <w:bookmarkEnd w:id="37"/>
    </w:p>
    <w:p>
      <w:pPr>
        <w:pStyle w:val="FirstParagraph"/>
      </w:pPr>
      <w:r>
        <w:t xml:space="preserve">绘本教学作为一种重要的语言学习环境，已经在幼儿的语言认知发展中发挥了重要的作用。它通过将图画与文字相结合，为幼儿提供了一个丰富而多样化的语言学习体验。在这个过程中，句法、语义和语用范式是绘本教学的核心组成部分，它们共同为幼儿的语言认知发展提供了有力的支持。</w:t>
      </w:r>
    </w:p>
    <w:p>
      <w:pPr>
        <w:pStyle w:val="BodyText"/>
      </w:pPr>
      <w:r>
        <w:t xml:space="preserve">句法是语言的基本组成部分，它指的是语言的结构和组成方式。在绘本教学中，教师可以通过引导幼儿观察和理解图画与文字之间的关系，来帮助幼儿学习和掌握语言的句法结构。以《小熊洗澡》这个绘本为例，教师可以带领幼儿一起分析句子</w:t>
      </w:r>
      <w:r>
        <w:t xml:space="preserve">“</w:t>
      </w:r>
      <w:r>
        <w:t xml:space="preserve">小熊+洗澡</w:t>
      </w:r>
      <w:r>
        <w:t xml:space="preserve">”</w:t>
      </w:r>
      <w:r>
        <w:t xml:space="preserve">的表达方式，以及</w:t>
      </w:r>
      <w:r>
        <w:t xml:space="preserve">“</w:t>
      </w:r>
      <w:r>
        <w:t xml:space="preserve">小熊</w:t>
      </w:r>
      <w:r>
        <w:t xml:space="preserve">”</w:t>
      </w:r>
      <w:r>
        <w:t xml:space="preserve">作为主语，</w:t>
      </w:r>
      <w:r>
        <w:t xml:space="preserve">“</w:t>
      </w:r>
      <w:r>
        <w:t xml:space="preserve">洗澡</w:t>
      </w:r>
      <w:r>
        <w:t xml:space="preserve">”</w:t>
      </w:r>
      <w:r>
        <w:t xml:space="preserve">作为谓语的句子结构，从而让幼儿对句法有了初步的认识。</w:t>
      </w:r>
    </w:p>
    <w:p>
      <w:pPr>
        <w:pStyle w:val="BodyText"/>
      </w:pPr>
      <w:r>
        <w:t xml:space="preserve">语义是指语言的意义，它是语言的核心部分。在绘本教学中，教师可以通过引导幼儿观察和理解图画和文字的含义，来帮助幼儿学习和掌握语言的语义。例如，在《小猪的情绪》这个绘本中，教师可以指导幼儿关注小猪在不同情绪状态下的表现，如</w:t>
      </w:r>
      <w:r>
        <w:t xml:space="preserve">“</w:t>
      </w:r>
      <w:r>
        <w:t xml:space="preserve">开心</w:t>
      </w:r>
      <w:r>
        <w:t xml:space="preserve">”</w:t>
      </w:r>
      <w:r>
        <w:t xml:space="preserve">“</w:t>
      </w:r>
      <w:r>
        <w:t xml:space="preserve">生气</w:t>
      </w:r>
      <w:r>
        <w:t xml:space="preserve">”</w:t>
      </w:r>
      <w:r>
        <w:t xml:space="preserve">“</w:t>
      </w:r>
      <w:r>
        <w:t xml:space="preserve">伤心</w:t>
      </w:r>
      <w:r>
        <w:t xml:space="preserve">”</w:t>
      </w:r>
      <w:r>
        <w:t xml:space="preserve">等词语，从而帮助幼儿理解和掌握这些词语的意义。</w:t>
      </w:r>
    </w:p>
    <w:p>
      <w:pPr>
        <w:pStyle w:val="BodyText"/>
      </w:pPr>
      <w:r>
        <w:t xml:space="preserve">语用学是研究语言在实际交际中的使用情况，包括语言使用的目的、语言使用的场合、语言使用者之间的关系等。在绘本教学中，教师可以通过引导幼儿观察和理解图画和文字在实际交际中的使用，来帮助幼儿学习和掌握语言的语用。例如，在《小猫的礼貌》这个绘本中，教师可以指导幼儿关注小猫在不同场合下的礼貌行为，如</w:t>
      </w:r>
      <w:r>
        <w:t xml:space="preserve">“</w:t>
      </w:r>
      <w:r>
        <w:t xml:space="preserve">谢谢</w:t>
      </w:r>
      <w:r>
        <w:t xml:space="preserve">”</w:t>
      </w:r>
      <w:r>
        <w:t xml:space="preserve">“</w:t>
      </w:r>
      <w:r>
        <w:t xml:space="preserve">对不起</w:t>
      </w:r>
      <w:r>
        <w:t xml:space="preserve">”</w:t>
      </w:r>
      <w:r>
        <w:t xml:space="preserve">“</w:t>
      </w:r>
      <w:r>
        <w:t xml:space="preserve">再见</w:t>
      </w:r>
      <w:r>
        <w:t xml:space="preserve">”</w:t>
      </w:r>
      <w:r>
        <w:t xml:space="preserve">等词语和表情，从而帮助幼儿理解语言在实际交际中的使用，和学习语言的语用。</w:t>
      </w:r>
    </w:p>
    <w:p>
      <w:pPr>
        <w:pStyle w:val="BodyText"/>
      </w:pPr>
      <w:r>
        <w:t xml:space="preserve">总的来说，绘本教学在幼儿认知发展的研究中，为幼儿的语言认知提供了句法、语义、语用范式的学习机会，这不仅有助于幼儿的语言认知发展，也有利于他们 overall认知能力的提升。</w:t>
      </w:r>
    </w:p>
    <w:p>
      <w:pPr>
        <w:pStyle w:val="Heading4"/>
      </w:pPr>
      <w:bookmarkStart w:id="38" w:name="绘本教学能够帮助幼儿进行思维认知训练"/>
      <w:r>
        <w:t xml:space="preserve">3.1.3绘本教学能够帮助幼儿进行思维认知训练</w:t>
      </w:r>
      <w:bookmarkEnd w:id="38"/>
    </w:p>
    <w:p>
      <w:pPr>
        <w:pStyle w:val="FirstParagraph"/>
      </w:pPr>
      <w:r>
        <w:t xml:space="preserve">绘本教学是一种以图像为主导、文字辅助的教学方式，它在幼儿认知发展中发挥着重要作用。这种教学方式可以通过生动的故事和形象的插图，引导幼儿进入故事情境，激发他们的想象力和创造力。同时，绘本教学还可以帮助幼儿进行思维认知训练，提高他们的逻辑分析和问题解决能力。具体而言，绘本教学可以从以下几个方面帮助幼儿进行思维认知训练：</w:t>
      </w:r>
    </w:p>
    <w:p>
      <w:pPr>
        <w:pStyle w:val="BodyText"/>
      </w:pPr>
      <w:r>
        <w:t xml:space="preserve">绘本教学可以提高幼儿的观察力和想象力。在阅读绘本的过程中，幼儿需要仔细观察图片，理解故事情节，发挥自己的想象力去猜测故事的发展，这有助于培养他们的观察力和想象力。通过绘本中的问题引导幼儿思考和探索，从而激发他们的想象力，让他们更加喜欢表达自己。</w:t>
      </w:r>
    </w:p>
    <w:p>
      <w:pPr>
        <w:pStyle w:val="BodyText"/>
      </w:pPr>
      <w:r>
        <w:t xml:space="preserve">绘本教学可以锻炼幼儿的逻辑思维能力。许多绘本故事都有一定的结构性和规律性，教师可以通过提问的方式引导幼儿思考故事的起承转合、人物关系、时间地点等方面，从而锻炼他们的逻辑思维能力。通过绘本中的问题引导幼儿进行思考和探索，从而帮助他们获取和整合相关知识经验，提高他们的思维能力。</w:t>
      </w:r>
    </w:p>
    <w:p>
      <w:pPr>
        <w:pStyle w:val="BodyText"/>
      </w:pPr>
      <w:r>
        <w:t xml:space="preserve">绘本教学可以促进幼儿的语言发展。通过阅读绘本，幼儿可以接触到丰富的词汇和表达方式，这有助于他们语言能力的提升。同时，绘本中的故事情节和对话也可以激发幼儿的说话欲望，让他们更加喜欢表达自己。</w:t>
      </w:r>
    </w:p>
    <w:p>
      <w:pPr>
        <w:pStyle w:val="BodyText"/>
      </w:pPr>
      <w:r>
        <w:t xml:space="preserve">绘本教学可以培养幼儿的情商和社交能力。绘本故事中的人物角色、情感表达、冲突解决等方式，都可以让幼儿学会如何理解和处理人际关系，培养他们的情商和社交能力。</w:t>
      </w:r>
    </w:p>
    <w:p>
      <w:pPr>
        <w:pStyle w:val="BodyText"/>
      </w:pPr>
      <w:r>
        <w:t xml:space="preserve">总的来说，绘本教学作为一种有效的教学方式，在促进幼儿思维认知训练方面具有重要意义。通过引导幼儿进行观察、想象、思考和探索，绘本教学有助于提高幼儿的观察力、想象力、逻辑思维能力、语言发展和情商社交能力，从而促进幼儿全面素质的发展。</w:t>
      </w:r>
    </w:p>
    <w:p>
      <w:pPr>
        <w:pStyle w:val="Heading3"/>
      </w:pPr>
      <w:bookmarkStart w:id="39" w:name="以绘本教学促进幼儿心智发展应重视绘本的选择"/>
      <w:r>
        <w:t xml:space="preserve">3.2以绘本教学促进幼儿心智发展应重视绘本的选择</w:t>
      </w:r>
      <w:bookmarkEnd w:id="39"/>
    </w:p>
    <w:p>
      <w:pPr>
        <w:pStyle w:val="FirstParagraph"/>
      </w:pPr>
      <w:r>
        <w:t xml:space="preserve">在研究绘本教学对幼儿认知发展的过程中，本研究是否应该重视绘本的选择以促进幼儿心智发展？这是本研究在研究过程中需要深入探讨的问题。</w:t>
      </w:r>
    </w:p>
    <w:p>
      <w:pPr>
        <w:pStyle w:val="BodyText"/>
      </w:pPr>
      <w:r>
        <w:t xml:space="preserve">绘本是幼儿认知发展的重要媒介，其质量和适用性直接影响到幼儿的认知和学习效果。因此，本研究需要在选择绘本时充分考虑幼儿的年龄特点和认知需求，以确保绘本的内容和形式能够满足幼儿的认知需求和发展水平。这就像选择适合幼儿的玩具一样，本研究需要根据幼儿的年龄、兴趣爱好和认知能力来选择合适的绘本。</w:t>
      </w:r>
    </w:p>
    <w:p>
      <w:pPr>
        <w:pStyle w:val="BodyText"/>
      </w:pPr>
      <w:r>
        <w:t xml:space="preserve">在相关研究中，有学者对绘本教学进行了深入探讨。他们认为，选择具有丰富教育价值的绘本是非常重要的，因为绘本中往往包含了许多丰富的知识和技能，例如数学、科学、语言、社会等领域的知识。教师可以根据绘本中的内容，设计多样化的教学活动，引导幼儿进行观察、思考、表达和创造，从而促进幼儿全面发展。此外，有研究者还关注到了绘本教学对幼儿语言认知能力的提高作用。</w:t>
      </w:r>
    </w:p>
    <w:p>
      <w:pPr>
        <w:pStyle w:val="BodyText"/>
      </w:pPr>
      <w:r>
        <w:t xml:space="preserve">根据一项针对我国幼儿园绘本教学的研究，教师们在绘本选择上主要依据了幼儿的年龄特点、兴趣爱好、认知发展水平等因素。在绘本教学实践中，教师们普遍认为选择具有丰富教育价值的绘本对幼儿的认知发展有着显著的促进作用。同时，教师们在绘本教学中的问题设计和回应行为也是影响绘本教学质量的重要因素。</w:t>
      </w:r>
    </w:p>
    <w:p>
      <w:pPr>
        <w:pStyle w:val="BodyText"/>
      </w:pPr>
      <w:r>
        <w:t xml:space="preserve">一言以蔽之，在绘本教学对幼儿认知发展的研究中，本研究应该重点关注绘本的选择和教学活动的设计，以期更好地促进幼儿的认知发展。通过选择适合幼儿年龄特点和认知需求的绘本，本研究可以为幼儿提供更优质的认知发展环境，从而提高绘本教学的效果。</w:t>
      </w:r>
    </w:p>
    <w:p>
      <w:pPr>
        <w:pStyle w:val="Heading4"/>
      </w:pPr>
      <w:bookmarkStart w:id="40" w:name="绘本的选择要符合三个认知层级的正确内涵"/>
      <w:r>
        <w:t xml:space="preserve">3.2.1绘本的选择要符合三个认知层级的正确内涵</w:t>
      </w:r>
      <w:bookmarkEnd w:id="40"/>
    </w:p>
    <w:p>
      <w:pPr>
        <w:pStyle w:val="FirstParagraph"/>
      </w:pPr>
      <w:r>
        <w:t xml:space="preserve">在研究绘本教学对幼儿认知发展的影响时，选择符合三个认知层级正确内涵的绘本至关重要。这三个认知层级是幼儿在不同年龄段的认知发展阶段，教师需要根据幼儿所处的发展阶段以及其特点，精心挑选绘本，以便更好地发挥绘本教学的作用，科学促进幼儿学习和认知能力的健康发展。</w:t>
      </w:r>
    </w:p>
    <w:p>
      <w:pPr>
        <w:pStyle w:val="BodyText"/>
      </w:pPr>
      <w:r>
        <w:t xml:space="preserve">对于感知运动阶段的幼儿，他们正处于对世界的初步探索阶段，对颜色和形状有着强烈的敏感度，同时也喜欢通过观察和探索来认识事物。因此，教师可以选择具有丰富色彩和生动形象的绘本，如《猜猜我有多爱你》、《丑小鸭》等，这些绘本通过生动的图画和简单的故事情节，可以帮助幼儿理解和掌握基本的情感表达和人际关系。</w:t>
      </w:r>
    </w:p>
    <w:p>
      <w:pPr>
        <w:pStyle w:val="BodyText"/>
      </w:pPr>
      <w:r>
        <w:t xml:space="preserve">对于前运算阶段的幼儿，他们正在逐渐形成自己的符号系统和语言能力，对故事中的象征意义有很强的兴趣。因此，教师可以选择具有象征意义和丰富内涵的绘本，如《小熊洗澡》、《好饿的毛毛虫》等，这些绘本通过富有象征性的图像和简单的故事情节，可以引导幼儿理解和掌握基本的生活技能和价值观。</w:t>
      </w:r>
    </w:p>
    <w:p>
      <w:pPr>
        <w:pStyle w:val="BodyText"/>
      </w:pPr>
      <w:r>
        <w:t xml:space="preserve">对于具体运算阶段的幼儿，他们已经具备了一定的逻辑思维能力，对复杂的情节和深度的思考有很大的兴趣。因此，教师可以选择具有复杂情节和深度思考的绘本，如《爱丽丝梦游仙境》、《小王子》等，这些绘本通过富有想象力和深度的故事情节，可以引导幼儿进行思考和探索，帮助他们理解和掌握更为复杂的逻辑和抽象概念。</w:t>
      </w:r>
    </w:p>
    <w:p>
      <w:pPr>
        <w:pStyle w:val="BodyText"/>
      </w:pPr>
      <w:r>
        <w:t xml:space="preserve">总的来说，选择符合三个认知层级正确内涵的绘本，教师可以更好地发挥绘本教学的作用，科学促进幼儿学习和认知能力的健康发展。</w:t>
      </w:r>
    </w:p>
    <w:p>
      <w:pPr>
        <w:pStyle w:val="Heading4"/>
      </w:pPr>
      <w:bookmarkStart w:id="41" w:name="绘本的选择要符合幼儿的认知发展特点"/>
      <w:r>
        <w:t xml:space="preserve">3.2.2绘本的选择要符合幼儿的认知发展特点</w:t>
      </w:r>
      <w:bookmarkEnd w:id="41"/>
    </w:p>
    <w:p>
      <w:pPr>
        <w:pStyle w:val="FirstParagraph"/>
      </w:pPr>
      <w:r>
        <w:t xml:space="preserve">在研究绘本教学对幼儿认知发展的影响时，选择符合幼儿认知发展特点的绘本是至关重要的。为了达到这一目标，本研究需要充分考虑幼儿的年龄、兴趣爱好、认知发展水平等因素，以及绘本的主题和画面风格。在这个过程中，有几点需要特别注意：</w:t>
      </w:r>
    </w:p>
    <w:p>
      <w:pPr>
        <w:pStyle w:val="BodyText"/>
      </w:pPr>
      <w:r>
        <w:t xml:space="preserve">本研究要选择适合幼儿年龄和认知水平的绘本。对于4-6岁的幼儿，他们的大脑和认知能力正在迅速发展，因此，绘本的选择应充分考虑到幼儿的年龄特点，确保绘本的内容和形式能够满足幼儿的认知需求和发展水平。比如，可以选择那些以生动有趣的方式介绍基础科学知识、生活常识和社会交往技巧的绘本。</w:t>
      </w:r>
    </w:p>
    <w:p>
      <w:pPr>
        <w:pStyle w:val="BodyText"/>
      </w:pPr>
      <w:r>
        <w:t xml:space="preserve">本研究要选择具有丰富教育价值的绘本。绘本中往往包含了许多丰富的知识和技能，例如数学、科学、语言、社会等领域的知识。教师可以根据绘本中的内容，设计多样化的教学活动，引导幼儿进行观察、思考、表达和创造，从而促进幼儿全面发展。</w:t>
      </w:r>
    </w:p>
    <w:p>
      <w:pPr>
        <w:pStyle w:val="BodyText"/>
      </w:pPr>
      <w:r>
        <w:t xml:space="preserve">本研究要选择具有艺术价值和审美意义的绘本。绘本作为一种特殊的艺术形式，其绘画风格、色彩搭配、文字表述等方面都具有很强的吸引力。通过欣赏和分析绘本，幼儿可以提高自己的审美能力，培养对美的感知和鉴赏能力。</w:t>
      </w:r>
    </w:p>
    <w:p>
      <w:pPr>
        <w:pStyle w:val="BodyText"/>
      </w:pPr>
      <w:r>
        <w:t xml:space="preserve">本研究要选择富有启发性和引导性的绘本。绘本中的故事情节和人物形象往往具有很强的启发性，可以引导幼儿思考问题、解决问题，培养幼儿的独立思考和解决问题的能力。</w:t>
      </w:r>
    </w:p>
    <w:p>
      <w:pPr>
        <w:pStyle w:val="BodyText"/>
      </w:pPr>
      <w:r>
        <w:t xml:space="preserve">总的来说，选择符合幼儿认知发展特点的绘本，是本研究研究绘本教学对幼儿认知发展的关键所在。通过充分考虑幼儿的年龄、兴趣爱好、认知发展水平等因素，结合绘本的教育价值、艺术价值和启发性，本研究可以为幼儿提供更有效的学习和成长环境，从而促进幼儿的认知发展和心智成长。</w:t>
      </w:r>
    </w:p>
    <w:p>
      <w:pPr>
        <w:pStyle w:val="Heading4"/>
      </w:pPr>
      <w:bookmarkStart w:id="42" w:name="以优质绘本的要求和标准选择绘本"/>
      <w:r>
        <w:t xml:space="preserve">3.1.3以优质绘本的要求和标准选择绘本</w:t>
      </w:r>
      <w:bookmarkEnd w:id="42"/>
    </w:p>
    <w:p>
      <w:pPr>
        <w:pStyle w:val="FirstParagraph"/>
      </w:pPr>
      <w:r>
        <w:t xml:space="preserve">在幼儿认知发展的研究中，正确选择和实施绘本具有至关重要的作用。为了确保绘本教学的有效性，本研究需要根据优质绘本的要求和标准来选择绘本。这些标准包括：内容具有教育意义、图画具有艺术性和吸引力、结构合理、语言简单易懂以及难度适中等。</w:t>
      </w:r>
    </w:p>
    <w:p>
      <w:pPr>
        <w:pStyle w:val="BodyText"/>
      </w:pPr>
      <w:r>
        <w:t xml:space="preserve">绘本的内容应具有教育意义，能够有效地帮助幼儿获取知识、技能和价值观。这意味着绘本的主题应明确，内容应富有启发性，并且能够与幼儿的生活经验和认知水平相匹配。为了达到这一目的，绘本应涵盖各种重要的教育主题，如自然、动物、数学、科学等，以满足幼儿的好奇心和求知欲。</w:t>
      </w:r>
    </w:p>
    <w:p>
      <w:pPr>
        <w:pStyle w:val="BodyText"/>
      </w:pPr>
      <w:r>
        <w:t xml:space="preserve">绘本的图画应具有艺术性和吸引力，能够吸引幼儿的注意力并激发他们的兴趣。好的绘本图画应该是清晰、生动、色彩鲜艳的，而且应该能够通过图画传递出故事的情感和主题。为了实现这一目标，绘本的图画应采用丰富的色彩和线条，以及生动的描绘手法，使幼儿能够轻松地理解故事的情节和角色。</w:t>
      </w:r>
    </w:p>
    <w:p>
      <w:pPr>
        <w:pStyle w:val="BodyText"/>
      </w:pPr>
      <w:r>
        <w:t xml:space="preserve">绘本的结构应合理，能够让幼儿容易理解和接受。好的绘本应该有明确的开始和结束，而且应该有足够的细节和情节来支持故事的主线。此外，绘本的章节设置和标题也应简洁明了，便于幼儿快速了解故事的框架和内容。</w:t>
      </w:r>
    </w:p>
    <w:p>
      <w:pPr>
        <w:pStyle w:val="BodyText"/>
      </w:pPr>
      <w:r>
        <w:t xml:space="preserve">此外，绘本的语言应简单易懂，适合幼儿的阅读水平。好的绘本语言应该能够被幼儿轻松理解，而且还应该具有一定的语言美感，能够激发幼儿的语言发展。为此，绘本的语言应使用通俗易懂的词汇和表达方式，并在适当的地方加入重复和押韵，以增强语言的节奏感和韵律感。</w:t>
      </w:r>
    </w:p>
    <w:p>
      <w:pPr>
        <w:pStyle w:val="BodyText"/>
      </w:pPr>
      <w:r>
        <w:t xml:space="preserve">绘本的难度应适中，既能够满足幼儿的认知需求，又不会让幼儿感到过于困难和挫折。好的绘本应该能够在幼儿的认知能力和理解水平范围内，引导他们通过探索和思考来获取知识和技能。为此，绘本的难度应根据幼儿的年龄和认知能力进行调整，以保证他们在阅读过程中既能获得成就感，又能不断提高自己的认知水平。</w:t>
      </w:r>
    </w:p>
    <w:p>
      <w:pPr>
        <w:pStyle w:val="BodyText"/>
      </w:pPr>
      <w:r>
        <w:t xml:space="preserve">针对这些标准，研究者们提出了许多有关绘本选择的建议。例如，林丹珏指出，教师在选择绘本时应充分考虑幼儿的年龄、兴趣爱好、认知发展水平等因素，以及绘本的主题和画面风格。同时，教师还应挖掘绘本中的教育价值和启发性，为幼儿提供更有深度和意义的阅读体验。此外，有研究发现，选择具有丰富教育价值的绘本可以提高幼儿的学习动机，促进幼儿的主动学习。因此，教师在选择绘本时，应着重考虑绘本的教育价值，以便更好地促进幼儿的认知发展和心智成长。</w:t>
      </w:r>
    </w:p>
    <w:p>
      <w:pPr>
        <w:pStyle w:val="BodyText"/>
      </w:pPr>
      <w:r>
        <w:t xml:space="preserve">概括地说，在幼儿认知发展的研究中，本研究需要根据优质绘本的要求和标准来选择绘本。通过分析和借鉴相关研究，本研究可以得出结论：选择合适的绘本可以更好地促进幼儿的认知发展和心智成长。因此，对于幼儿教育工作者而言，正确选择和实施绘本将是一项重要的任务，需要本研究在实践中不断摸索和尝试，以便为幼儿提供更优质的阅读体验。</w:t>
      </w:r>
    </w:p>
    <w:p>
      <w:pPr>
        <w:pStyle w:val="Heading2"/>
      </w:pPr>
      <w:bookmarkStart w:id="43" w:name="四-教育建议"/>
      <w:r>
        <w:t xml:space="preserve">四 教育建议</w:t>
      </w:r>
      <w:bookmarkEnd w:id="43"/>
    </w:p>
    <w:p>
      <w:pPr>
        <w:pStyle w:val="Heading3"/>
      </w:pPr>
      <w:bookmarkStart w:id="44" w:name="对幼儿园方面的建议"/>
      <w:r>
        <w:t xml:space="preserve">4.1 对幼儿园方面的建议</w:t>
      </w:r>
      <w:bookmarkEnd w:id="44"/>
    </w:p>
    <w:p>
      <w:pPr>
        <w:pStyle w:val="FirstParagraph"/>
      </w:pPr>
      <w:r>
        <w:t xml:space="preserve">加强教师的专业素养培训是至关重要的。绘本教学需要有专业知识和技能的教师来引导和讲解。因此，幼儿园应该加大对绘本教师的培训力度，提高他们的专业素养，这包括但不限于绘本的选择和解读、教学策略和方法等方面。此外，教师还应该了解幼儿的个体差异，因材施教，以更好地满足每个孩子的学习需求。</w:t>
      </w:r>
    </w:p>
    <w:p>
      <w:pPr>
        <w:pStyle w:val="BodyText"/>
      </w:pPr>
      <w:r>
        <w:t xml:space="preserve">创建良好的阅读环境对于绘本教学的顺利进行至关重要。幼儿园应该设立专门的绘本室，提供丰富的绘本资源，同时保证阅读环境的安静和整洁，让幼儿能够专注于阅读和理解绘本内容。此外，阅读环境的布置也应该考虑到季节和节日的变化，以增加阅读的趣味性和时令性。</w:t>
      </w:r>
    </w:p>
    <w:p>
      <w:pPr>
        <w:pStyle w:val="BodyText"/>
      </w:pPr>
      <w:r>
        <w:t xml:space="preserve">第三，开展多样化的教学活动可以让幼儿从不同角度去感受和理解绘本内容。除了简单的阅读，还可以通过角色扮演、手工制作、绘画等方式，让幼儿从不同角度去感受和理解绘本。这些活动不仅可以帮助幼儿提高想象力、创造力和动手能力，还可以增强他们的团队合作精神和自信心。</w:t>
      </w:r>
    </w:p>
    <w:p>
      <w:pPr>
        <w:pStyle w:val="BodyText"/>
      </w:pPr>
      <w:r>
        <w:t xml:space="preserve">第四，加强家园合作也是绘本教学的重要组成部分。绘本教学不仅是幼儿园的工作，也是家庭的重要任务。幼儿园应定期开展家长会和家庭访问活动，向家长介绍绘本教学的重要性，邀请家长参与绘本教学活动，共同推动幼儿的认知发展。通过家访和家长会，教师可以向家长了解幼儿在家的学习和行为情况，与家长共同制定适合幼儿的教育计划，形成教育的合力。</w:t>
      </w:r>
    </w:p>
    <w:p>
      <w:pPr>
        <w:pStyle w:val="BodyText"/>
      </w:pPr>
      <w:r>
        <w:t xml:space="preserve">注重教学评价也是提高教学质量的关键。幼儿园应建立科学的绘本教学评价体系，关注幼儿的短期和长期发展，通过定期的教学检查和评估，了解教学效果，及时调整教学方法和内容。</w:t>
      </w:r>
    </w:p>
    <w:p>
      <w:pPr>
        <w:pStyle w:val="BodyText"/>
      </w:pPr>
      <w:r>
        <w:t xml:space="preserve">总的来说，绘本教学对幼儿认知发展具有重要作用。为了充分发挥绘本教学的优势，幼儿园需要在多个方面下功夫，如加强教师培训、关注幼儿个体差异、创新教学方法等。只有这样，才能让绘本教学在幼儿教育中发挥更大的作用，促进幼儿全面、和谐的发展。</w:t>
      </w:r>
    </w:p>
    <w:p>
      <w:pPr>
        <w:pStyle w:val="Heading4"/>
      </w:pPr>
      <w:bookmarkStart w:id="45" w:name="自制有助于幼儿心智发展的绘本发挥本土优势"/>
      <w:r>
        <w:t xml:space="preserve">4.1.2 自制有助于幼儿心智发展的绘本，发挥本土优势</w:t>
      </w:r>
      <w:bookmarkEnd w:id="45"/>
    </w:p>
    <w:p>
      <w:pPr>
        <w:pStyle w:val="FirstParagraph"/>
      </w:pPr>
      <w:r>
        <w:t xml:space="preserve">在研究绘本教学对幼儿认知发展的过程中，如何自制有助于幼儿心智发展的绘本以发挥本土优势是一个重要且具有挑战性的问题。为此，许多研究者都进行了深入探讨，并提出了各自的见解。</w:t>
      </w:r>
    </w:p>
    <w:p>
      <w:pPr>
        <w:pStyle w:val="BodyText"/>
      </w:pPr>
      <w:r>
        <w:t xml:space="preserve">有学者认为，自制绘本可以更好地满足幼儿的个性化需求。因为每个孩子都是独一无二的个体，他们的兴趣爱好、认知发展水平等方面都有所不同。而自制绘本可以更好地反映幼儿的特点和需求，这有利于因材施教，提高教学效果。例如，教师可以根据幼儿的个性特点，选择他们感兴趣的主题和形式，制作符合他们认知水平的绘本，使他们在阅读过程中获得更好的学习体验。</w:t>
      </w:r>
    </w:p>
    <w:p>
      <w:pPr>
        <w:pStyle w:val="BodyText"/>
      </w:pPr>
      <w:r>
        <w:t xml:space="preserve">研究者们也注意到，自制绘本可以更好地传递家庭文化和本土价值观。绘本故事往往包含丰富的地方文化元素和传统价值观，这可以让幼儿更加深入地了解和体验本土文化，培养他们的本土文化认同感和自豪感。这对于培养幼儿的文化自信心和跨文化理解具有重要意义。</w:t>
      </w:r>
    </w:p>
    <w:p>
      <w:pPr>
        <w:pStyle w:val="BodyText"/>
      </w:pPr>
      <w:r>
        <w:t xml:space="preserve">自制绘本还有助于促进家园共育。通过绘本故事，教师可以邀请家长参与其中，共同创作和完成，从而增进家长对幼儿教育的理解和参与度，促进家园共育的形成。这种合作方式不仅能够让家长更好地了解幼儿的学习和生活，也能够提高他们的教育素养，形成良好的教育习惯。</w:t>
      </w:r>
    </w:p>
    <w:p>
      <w:pPr>
        <w:pStyle w:val="BodyText"/>
      </w:pPr>
      <w:r>
        <w:t xml:space="preserve">总的来说，自制有助於幼儿心智发展的绘本在绘本教学对幼儿认知发展的研究中发挥了本土优势。通过自制绘本，教师可以更好地把握幼儿的需求和兴趣，设计出更贴近幼儿实际生活的教学内容，从而提高教学效果。同时，自制绘本也有助于家长更好地参与到幼儿教育中来，增强家园共育的效果。因此，在未来的幼儿教育实践中，本研究应该更加重视自制绘本的使用，充分发挥其在绘本教学中的优势。</w:t>
      </w:r>
    </w:p>
    <w:p>
      <w:pPr>
        <w:pStyle w:val="Heading4"/>
      </w:pPr>
      <w:bookmarkStart w:id="46" w:name="重视绘本在幼儿心智发展中的价值"/>
      <w:r>
        <w:t xml:space="preserve">4.1.3 重视绘本在幼儿心智发展中的价值</w:t>
      </w:r>
      <w:bookmarkEnd w:id="46"/>
    </w:p>
    <w:p>
      <w:pPr>
        <w:pStyle w:val="FirstParagraph"/>
      </w:pPr>
      <w:r>
        <w:t xml:space="preserve">在研究幼儿认知发展的过程中，本研究应当将视线投向绘本这一独特的教育资源。绘本作为一种富含教育价值的信息载体，它既能丰富幼儿的知识和视野，又能培养幼儿的想象力、创造力和审美能力，对幼儿的心智发展起着至关重要的作用。众多研究表明，绘本在幼儿认知发展中具有极高的价值，例如在本土文化传承、语言表达能力培养、思考能力与判断力提升等方面。</w:t>
      </w:r>
    </w:p>
    <w:p>
      <w:pPr>
        <w:pStyle w:val="BodyText"/>
      </w:pPr>
      <w:r>
        <w:t xml:space="preserve">在实践中，本研究需要进一步强化教师对绘本教学重要性的认识，并充分利用绘本在幼儿认知发展中的价值。为此，本研究可以从以下几个方面着手：借鉴关键支架式教学理论、教学对话理论和教师提问行为研究，以提高绘本教学的有效性。具体而言，教师在绘本呈现或分步提问阶段应设计回忆性提问或分析性提问，引导幼儿理解绘本内容，获取和整合相关知识经验；而在幼儿回答基础上提出推断性问题或反思性问题，打开幼儿思路，深入理解。</w:t>
      </w:r>
    </w:p>
    <w:p>
      <w:pPr>
        <w:pStyle w:val="BodyText"/>
      </w:pPr>
      <w:r>
        <w:t xml:space="preserve">本研究需要关注绘本在幼儿认知发展中的实际应用。绘本能够有效地吸引幼儿的注意力，激发他们的阅读兴趣，从而提高他们的自主阅读能力，锻炼逻辑思维和推理能力，促进想象力的发展。因此，在实施绘本教学过程中，教师应选择适合幼儿认知水平的绘本，注重引导幼儿积极参与课堂活动，鼓励他们表达自己的观点和想法，培养合作意识和沟通能力。</w:t>
      </w:r>
    </w:p>
    <w:p>
      <w:pPr>
        <w:pStyle w:val="BodyText"/>
      </w:pPr>
      <w:r>
        <w:t xml:space="preserve">本研究还应注意研究和探讨绘本在幼儿认知发展中的具体价值和实施策略。通过深入挖掘绘本的教育资源，结合先进的教育理念和方法，本研究可以为幼儿提供更优质的教育环境，从而更好地促进幼儿的认知发展。</w:t>
      </w:r>
    </w:p>
    <w:p>
      <w:pPr>
        <w:pStyle w:val="Heading4"/>
      </w:pPr>
      <w:bookmarkStart w:id="47" w:name="为幼儿教师提供一定的理论技术支持"/>
      <w:r>
        <w:t xml:space="preserve">4.1.4 为幼儿教师提供一定的理论技术支持</w:t>
      </w:r>
      <w:bookmarkEnd w:id="47"/>
    </w:p>
    <w:p>
      <w:pPr>
        <w:pStyle w:val="FirstParagraph"/>
      </w:pPr>
      <w:r>
        <w:t xml:space="preserve">绘本教学，作为一种深受我国幼儿喜爱的教育方式，已经在我国的幼儿教学中取得了广泛的应用和显著的成果。在绘本教学对幼儿认知发展的研究中，为幼儿教师提供了多种重要的理论和技术支持，帮助他们在教学实践中更好地引导和陪伴幼儿的认知发展。</w:t>
      </w:r>
    </w:p>
    <w:p>
      <w:pPr>
        <w:pStyle w:val="BodyText"/>
      </w:pPr>
      <w:r>
        <w:t xml:space="preserve">关键支架式教学理论为幼儿教师提供了 guidance。这一理论认为，教师需要在幼儿需要的时候提供适当的支持，以帮助他们从当前水平发展到更高水平。在绘本教学中，教师通过设计递进性的问题链，引导幼儿理解绘本内容，获取和整合相关知识经验。同时，他们会在适当的时候提出推断性问题或反思性问题，激发幼儿的高阶思维技能，从而提高他们的认知能力。</w:t>
      </w:r>
    </w:p>
    <w:p>
      <w:pPr>
        <w:pStyle w:val="BodyText"/>
      </w:pPr>
      <w:r>
        <w:t xml:space="preserve">教学对话理论强调了教师回应中追问的独特作用。在绘本教学过程中，教师通过提出进一步激发幼儿更深层次思维活动的问题，更能激发幼儿的发散思维和参与兴趣。这种模式不仅可以帮助幼儿提高语言表达和理解能力，还可以促进他们积累更多的知识，形成良好的思维能力。</w:t>
      </w:r>
    </w:p>
    <w:p>
      <w:pPr>
        <w:pStyle w:val="BodyText"/>
      </w:pPr>
      <w:r>
        <w:t xml:space="preserve">教师提问行为研究也为本研究提供了宝贵的理论支持。通过对绘本教学中教师提问行为的国内外文献进行梳理，本研究可以发现教师提问的行为对绘本教学的有效性具有重要的影响。因此，教师在设计绘本教学活动时，应充分考虑自己的提问方式，以便为幼儿提供有效的支持和引导。</w:t>
      </w:r>
    </w:p>
    <w:p>
      <w:pPr>
        <w:pStyle w:val="BodyText"/>
      </w:pPr>
      <w:r>
        <w:t xml:space="preserve">除此之外，绘本教学还能培养幼儿的观察力、想象力、创造力等多元智能。它有助于提升幼儿的语言表达能力，增强他们对世界的理解和感知能力。因此，本研究应该充分利用绘本教学的这些特性，创新绘本教学方法，加强教师的专业素养，为幼儿提供更优质的早期教育环境。</w:t>
      </w:r>
    </w:p>
    <w:p>
      <w:pPr>
        <w:pStyle w:val="Heading4"/>
      </w:pPr>
      <w:bookmarkStart w:id="48" w:name="重视幼儿家长的引导作用发挥家园合作优势"/>
      <w:r>
        <w:t xml:space="preserve">4.1.4 重视幼儿家长的引导作用，发挥家园合作优势</w:t>
      </w:r>
      <w:bookmarkEnd w:id="48"/>
    </w:p>
    <w:p>
      <w:pPr>
        <w:pStyle w:val="FirstParagraph"/>
      </w:pPr>
      <w:r>
        <w:t xml:space="preserve">在研究绘本教学对幼儿认知发展的影响过程中，本研究应当高度重视幼儿家长的引导作用并发挥家园合作的优势。这是因为在幼儿阅读绘本的过程中，家长的陪伴与引导起着至关重要的作用。绘本作为一种特殊的阅读材料，它不仅提供了丰富的知识和信息，还通过生动的插图和故事情节激发了幼儿的阅读兴趣和热情。在这个过程中，家长的引导作用无人能替。</w:t>
      </w:r>
    </w:p>
    <w:p>
      <w:pPr>
        <w:pStyle w:val="BodyText"/>
      </w:pPr>
      <w:r>
        <w:t xml:space="preserve">具体来说，本研究可以通过与幼儿共同阅读绘本、讨论故事情节等方式，帮助幼儿更好地理解和吸收绘本中的知识。比如，本研究可以定期组织家长参与绘本阅读活动，向家长介绍绘本的教学价值和阅读方法，引导家长和孩子一起阅读绘本。这样既能增加家长对绘本教学的了解和认同，也能增强亲子之间的互动和感情。</w:t>
      </w:r>
    </w:p>
    <w:p>
      <w:pPr>
        <w:pStyle w:val="BodyText"/>
      </w:pPr>
      <w:r>
        <w:t xml:space="preserve">除此之外，家园合作在绘本教学中也得到了广泛的应用。通过家长和幼儿园的共同参与，可以形成一种良好的教育环境，让幼儿在家庭和幼儿园之间共享知识、经验和情感。例如，幼儿园可以组织家长参与绘本阅读活动，向家长介绍绘本的教学价值和阅读方法，引导家长和孩子一起阅读绘本。同时，家长也可以将自己在家庭中观察到的幼儿阅读和学习情况反馈给幼儿园，有助于幼儿园及时调整教学计划和策略，更好地满足幼儿的需求。</w:t>
      </w:r>
    </w:p>
    <w:p>
      <w:pPr>
        <w:pStyle w:val="BodyText"/>
      </w:pPr>
      <w:r>
        <w:t xml:space="preserve">为了进一步发挥家园合作的优势，本研究还可以帮助家长提高自身的教育素养，增强对绘本教学的理解和认同。通过参加幼儿园组织的绘本阅读活动和培训，家长可以了解绘本教学的基本理念和方法，掌握如何在日常生活中引导幼儿阅读绘本，从而提高了自身的教育能力。</w:t>
      </w:r>
    </w:p>
    <w:p>
      <w:pPr>
        <w:pStyle w:val="BodyText"/>
      </w:pPr>
      <w:r>
        <w:t xml:space="preserve">总的来说，在绘本教学对幼儿认知发展的研究中，本研究已经重视了幼儿家长的引导作用，并充分发挥了家园合作的优势。这种家园合作的方式，有利于提高幼儿的认知水平，促进幼儿全面发展。因此，本研究应该在绘本教学中加强家长参与和教育，提高家长对绘本教学的认同度和理解，以期实现家园共育，共同促进幼儿的认知发展。</w:t>
      </w:r>
    </w:p>
    <w:p>
      <w:pPr>
        <w:pStyle w:val="Heading3"/>
      </w:pPr>
      <w:bookmarkStart w:id="49" w:name="对教师方面的建议"/>
      <w:r>
        <w:t xml:space="preserve">4.2 对教师方面的建议</w:t>
      </w:r>
      <w:bookmarkEnd w:id="49"/>
    </w:p>
    <w:p>
      <w:pPr>
        <w:pStyle w:val="FirstParagraph"/>
      </w:pPr>
      <w:r>
        <w:t xml:space="preserve">研究绘本教学对幼儿认知发展的过程中，本研究发现教师方面的建议主要集中在以下几个方面：</w:t>
      </w:r>
    </w:p>
    <w:p>
      <w:pPr>
        <w:pStyle w:val="BodyText"/>
      </w:pPr>
      <w:r>
        <w:t xml:space="preserve">教师需要提升对绘本内容的熟悉程度。这要求教师对绘本的内容有深入的理解和掌握，以便能够准确地解读绘本中的寓意和情节，从而更好地引导幼儿进行学习和探索。为此，教师应当花时间研读绘本，参加相关培训，了解绘本的教学价值和特点，这样才能更好地利用绘本进行教学活动。</w:t>
      </w:r>
    </w:p>
    <w:p>
      <w:pPr>
        <w:pStyle w:val="BodyText"/>
      </w:pPr>
      <w:r>
        <w:t xml:space="preserve">教师应增强对幼儿认知能力的理解，以便在绘本教学中更好地满足幼儿的认知需求，引导幼儿进行有效的阅读和学习。这就需要教师了解幼儿的认知发展水平和特点，根据幼儿的年龄和认知能力选择合适的绘本，设计有针对性的教学策略和方法，帮助幼儿通过绘本学习来提升认知能力。</w:t>
      </w:r>
    </w:p>
    <w:p>
      <w:pPr>
        <w:pStyle w:val="BodyText"/>
      </w:pPr>
      <w:r>
        <w:t xml:space="preserve">教师应创新绘本教学方法，根据幼儿的认知能力和兴趣爱好，采用灵活多样的教学方法，如故事式教学、情境式教学等，以提高绘本教学的效果。教师可以尝试将绘本内容与其他学科知识相结合，设计多元化的教学活动，激发幼儿的学习兴趣，让绘本教学更加生动有趣。</w:t>
      </w:r>
    </w:p>
    <w:p>
      <w:pPr>
        <w:pStyle w:val="BodyText"/>
      </w:pPr>
      <w:r>
        <w:t xml:space="preserve">此外，教师应加强师幼互动，鼓励幼儿积极参与，提问和讨论，以提高幼儿的思维能力和语言表达能力。在绘本教学过程中，教师要积极倾听幼儿的想法和观点，引导幼儿进行思考和交流，让幼儿在互动中提高认知能力和语言表达能力。</w:t>
      </w:r>
    </w:p>
    <w:p>
      <w:pPr>
        <w:pStyle w:val="BodyText"/>
      </w:pPr>
      <w:r>
        <w:t xml:space="preserve">教师应注重幼儿的情感体验，关注幼儿的情感需求，引导幼儿感受和理解绘本中的情感价值。绘本往往具有丰富的情感内涵，教师可以通过讲解、表演等方式，引导幼儿体验和理解绘本中的情感，培养幼儿的同理心和情感素养。</w:t>
      </w:r>
    </w:p>
    <w:p>
      <w:pPr>
        <w:pStyle w:val="BodyText"/>
      </w:pPr>
      <w:r>
        <w:t xml:space="preserve">回顾总结，绘本教学对幼儿认知发展的研究为教师提供了很多有益的启示和建议，希望教师能够从中受益，提升绘本教学的效果，为幼儿的认知发展创造更好的条件。</w:t>
      </w:r>
    </w:p>
    <w:p>
      <w:pPr>
        <w:pStyle w:val="Heading4"/>
      </w:pPr>
      <w:bookmarkStart w:id="50" w:name="转变幼儿心智发展观念扩展幼儿认知发展维度"/>
      <w:r>
        <w:t xml:space="preserve">4.2.1 转变幼儿心智发展观念，扩展幼儿认知发展维度</w:t>
      </w:r>
      <w:bookmarkEnd w:id="50"/>
    </w:p>
    <w:p>
      <w:pPr>
        <w:pStyle w:val="FirstParagraph"/>
      </w:pPr>
      <w:r>
        <w:t xml:space="preserve">绘本教学可以通过生动有趣的故事和精美的插图，帮助幼儿理解和接受新的知识和概念，从而改变他们对世界的认知。比如，通过绘本《小猪佩奇》，幼儿可以学习到友谊、分享、照顾他人等价值观，同时也能够培养他们的观察力、语言表达能力和社交技巧。</w:t>
      </w:r>
    </w:p>
    <w:p>
      <w:pPr>
        <w:pStyle w:val="BodyText"/>
      </w:pPr>
      <w:r>
        <w:t xml:space="preserve">绘本教学可以激发幼儿的想象力和创造力。在阅读绘本的过程中，幼儿会根据自己的生活经验和认知去理解和解读故事，从而产生各种富有创意的想法。比如，在阅读《小熊洗澡》这个故事时，幼儿可能会想象自己也在洗澡，或者在小溪边玩水。</w:t>
      </w:r>
    </w:p>
    <w:p>
      <w:pPr>
        <w:pStyle w:val="BodyText"/>
      </w:pPr>
      <w:r>
        <w:t xml:space="preserve">绘本教学可以引导幼儿从依赖性思维模式向独立性思维模式转变。在绘本教学中，教师会提出问题，引导幼儿思考和探索，从而培养他们的独立思考能力。比如，在阅读《三只小猪》这个故事时，教师可能会问：</w:t>
      </w:r>
      <w:r>
        <w:t xml:space="preserve">“</w:t>
      </w:r>
      <w:r>
        <w:t xml:space="preserve">如果你是第三只小猪，你会怎么做？</w:t>
      </w:r>
      <w:r>
        <w:t xml:space="preserve">”</w:t>
      </w:r>
      <w:r>
        <w:t xml:space="preserve">这样就激发了幼儿的思考，让他们从依赖性的读者转变为主动的参与者。</w:t>
      </w:r>
    </w:p>
    <w:p>
      <w:pPr>
        <w:pStyle w:val="BodyText"/>
      </w:pPr>
      <w:r>
        <w:t xml:space="preserve">绘本教学还可以帮助幼儿建立积极的自我认知，提高他们的自尊心和自信心。在绘本教学中，教师会鼓励幼儿表达自己的想法和感受，帮助他们建立积极的自我认知。比如，在阅读《我是一个小画家》这个故事时，教师会让幼儿画出他们喜欢的动物或事物，从而提高他们的自尊心和自信心。</w:t>
      </w:r>
    </w:p>
    <w:p>
      <w:pPr>
        <w:pStyle w:val="BodyText"/>
      </w:pPr>
      <w:r>
        <w:t xml:space="preserve">总的来说，绘本教学是一种充满趣味和启发性的教学方式，它能够在很大程度上促进幼儿的认知发展。然而，如何更好地利用绘本教学，以及如何在教学过程中注意安全和适当性，都是本研究需要进一步研究和探讨的问题。</w:t>
      </w:r>
    </w:p>
    <w:p>
      <w:pPr>
        <w:pStyle w:val="Heading4"/>
      </w:pPr>
      <w:bookmarkStart w:id="51" w:name="正确选择和实施绘本"/>
      <w:r>
        <w:t xml:space="preserve">4.2.2正确选择和实施绘本</w:t>
      </w:r>
      <w:bookmarkEnd w:id="51"/>
    </w:p>
    <w:p>
      <w:pPr>
        <w:pStyle w:val="FirstParagraph"/>
      </w:pPr>
      <w:r>
        <w:t xml:space="preserve">选择和实施绘本是绘本教学成功的基础，也是提升幼儿认知发展的重要手段。在选择绘本时，教师需要充分考虑到幼儿的年龄、兴趣爱好、认知发展水平等因素，确保绘本的内容和风格能够与幼儿的年龄特点和心理需求相匹配。例如，教师应该选择那些有丰富图画和简单文字的绘本，以适应小班幼儿的图像思维发展阶段。同时，对于大班幼儿，教师则可以引导他们通过探究性和挑战性的任务，更深入地理解绘本内容，培养他们的批判性思维和创新能力。</w:t>
      </w:r>
    </w:p>
    <w:p>
      <w:pPr>
        <w:pStyle w:val="BodyText"/>
      </w:pPr>
      <w:r>
        <w:t xml:space="preserve">在实施绘本教学的过程中，教师需要运用多种教学方法和策略，以满足幼儿不同的认知需求。例如，教师可以在绘本呈现或分步提问阶段设计回忆性提问或分析性提问，引导幼儿理解绘本内容，获取和整合相关知识经验。而后在此基础上提出推断性问题或反思性问题，打开幼儿思路，深入理解。此外，教师还应鼓励幼儿积极参与课堂讨论和分享，激发他们的发散思维和参与兴趣。</w:t>
      </w:r>
    </w:p>
    <w:p>
      <w:pPr>
        <w:pStyle w:val="BodyText"/>
      </w:pPr>
      <w:r>
        <w:t xml:space="preserve">绘本教学的成功，离不开教师的专业素养和教育理念。因此，教师在选择和实施绘本教学活动时，还需注意结合幼儿的认知发展水平和特点，进行有针对性的教学。例如，教师可以通过观察和了解幼儿的行为和反应，及时调整教学策略，以提高教学效果。同时，教师也需要不断学习和更新教育知识，以提升自己的教育教学能力，更好地服务于幼儿的认知发展。</w:t>
      </w:r>
    </w:p>
    <w:p>
      <w:pPr>
        <w:pStyle w:val="BodyText"/>
      </w:pPr>
      <w:r>
        <w:t xml:space="preserve">总的来说，选择和实施绘本是绘本教学的核心环节，也是提升幼儿认知发展的重要手段。教师在选择绘本时需要考虑到幼儿的认知发展特点和需求，采用多种教学方法和策略，以提高教学效果。这不仅需要教师具备专业的教育素养，也需要教师具备教育创新的精神和意识，以适应幼儿教育的现代化发展需求。</w:t>
      </w:r>
    </w:p>
    <w:p>
      <w:pPr>
        <w:pStyle w:val="Heading4"/>
      </w:pPr>
      <w:bookmarkStart w:id="52" w:name="加强以绘本教学促进幼儿心智发展的教研活动"/>
      <w:r>
        <w:t xml:space="preserve">4.2.3 加强以绘本教学促进幼儿心智发展的教研活动</w:t>
      </w:r>
      <w:bookmarkEnd w:id="52"/>
    </w:p>
    <w:p>
      <w:pPr>
        <w:pStyle w:val="FirstParagraph"/>
      </w:pPr>
      <w:r>
        <w:t xml:space="preserve">在研究绘本教学对幼儿认知发展的过程中，如何加强以绘本教学促进幼儿心智发展的教研活动是一个非常关键的问题。为了达到这个目标，本研究需要从多个层面进行深入研究和实践。教师需要深入研究绘本内容，充分挖掘其中的教育价值和内涵，以便更好地引导幼儿进行深入思考和探索。在这方面，我国的贵州民族大学和塔里木大学硕士学位论文绪论14等方面提供了有价值的理论和实践参考。他们通过深入分析和解读绘本，提出了绘本教学的新视角和方法，这对于本研究的研究有着极大的启发和指导意义。</w:t>
      </w:r>
    </w:p>
    <w:p>
      <w:pPr>
        <w:pStyle w:val="BodyText"/>
      </w:pPr>
      <w:r>
        <w:t xml:space="preserve">本研究需要关注绘本教学的方法和策略。在这个过程中，关键支架式教学理论和教学对话理论为教师提供了有力的理论支撑。教师在绘本教学中应设计回忆性提问或分析性提问，引导幼儿理解绘本内容，获取和整合相关知识经验。然后在此基础上提出推断性问题或反思性问题，打开幼儿思路，深入理解。这种教学方法不仅能激发幼儿的学习兴趣，还能促使幼儿积累更多的知识，形成良好的思维能力。同时，教师还应该根据绘本的内容，灵活运用各种教学策略，如小组讨论、角色扮演等，让幼儿在互动中学习，增强他们的合作意识和团队精神。</w:t>
      </w:r>
    </w:p>
    <w:p>
      <w:pPr>
        <w:pStyle w:val="BodyText"/>
      </w:pPr>
      <w:r>
        <w:t xml:space="preserve">此外，教师在绘本教学中的角色也需要本研究重点关注。有研究表明，教师在绘本教学中应发挥更为积极主动的作用，通过提问与回应等支架手段，引导幼儿进行深度的思考与探索。这种观点强调了教师在绘本教学中的重要性，也为本研究提供了更多的教学启示。教师不仅应该是知识的传递者，更是幼儿学习活动的引导者和伙伴，他们在教学过程中要始终关注幼儿的发展需求，以他们的兴趣点和需求点为导向，进行有针对性的教学。</w:t>
      </w:r>
    </w:p>
    <w:p>
      <w:pPr>
        <w:pStyle w:val="BodyText"/>
      </w:pPr>
      <w:r>
        <w:t xml:space="preserve">总的来说，在绘本教学对幼儿认知发展的研究中，本研究需要通过深入研究绘本内容、关注教学方法和策略，以及强调教师角色等方面加强以绘本教学促进幼儿心智发展的教研活动。这些理论和实践措施将为提高绘本教学的质量，促进幼儿的认知发展提供有力支持。</w:t>
      </w:r>
    </w:p>
    <w:p>
      <w:pPr>
        <w:pStyle w:val="Heading3"/>
      </w:pPr>
      <w:bookmarkStart w:id="53" w:name="对活动设计与实施方面的建议"/>
      <w:r>
        <w:t xml:space="preserve">4.3 对活动设计与实施方面的建议</w:t>
      </w:r>
      <w:bookmarkEnd w:id="53"/>
    </w:p>
    <w:p>
      <w:pPr>
        <w:pStyle w:val="FirstParagraph"/>
      </w:pPr>
      <w:r>
        <w:t xml:space="preserve">在研究绘本教学对幼儿认知发展的过程中，本研究发现活动设计与实施是影响研究结果的关键因素。下面，本研究将详细讨论在这个过程中的几点建议。</w:t>
      </w:r>
    </w:p>
    <w:p>
      <w:pPr>
        <w:pStyle w:val="BodyText"/>
      </w:pPr>
      <w:r>
        <w:t xml:space="preserve">本研究需要充分考虑幼儿的年龄特点和认知水平。绘本教学的目标是帮助幼儿提升认知能力，因此，本研究在设计活动时，应选择那些色彩鲜艳、插图生动、文字短小精悍的绘本。这些特点可以吸引幼儿的注意力，并帮助他们更好地理解故事内容。此外，本研究还应注意活动的节奏和难度，确保每个环节都能有效地促进幼儿的认知发展。</w:t>
      </w:r>
    </w:p>
    <w:p>
      <w:pPr>
        <w:pStyle w:val="BodyText"/>
      </w:pPr>
      <w:r>
        <w:t xml:space="preserve">本研究强调师幼互动和合作的重要性。在活动实施过程中，教师应引导幼儿积极参与到故事情节中来，通过观察、提问、回答等方式来激发他们的思维和想象力。同时，教师还应鼓励幼儿之间的交流和分享，让他们在互动中学习，共同提高。在这个过程中，教师的问题设计和回应行为对于激发幼儿的学习兴趣，以及他们想象能力与语言表述能力的提升都起着重要作用。</w:t>
      </w:r>
    </w:p>
    <w:p>
      <w:pPr>
        <w:pStyle w:val="BodyText"/>
      </w:pPr>
      <w:r>
        <w:t xml:space="preserve">本研究强调教育的连续性和一贯性。绘本教学不仅仅是一次活动，而是一种持续的教育方式。因此，教师应该根据幼儿的兴趣和需求，持续开展相关的绘本活动，帮助他们巩固所学知识，拓展认知视野。这不仅可以提高教学效果，也有利于培养幼儿的自主学习能力。</w:t>
      </w:r>
    </w:p>
    <w:p>
      <w:pPr>
        <w:pStyle w:val="BodyText"/>
      </w:pPr>
      <w:r>
        <w:t xml:space="preserve">本研究强调教育的反馈和评估的重要性。教师应定期对幼儿的学习和进步进行评估，及时发现和纠正问题，调整教学策略，提高教学质量。同时，教师也可以通过家长会和家庭作业等方式，了解幼儿在家中的学习情况，为下一步的教学提供参考。这有助于教师更好地把握教学节奏，提高教学效果。</w:t>
      </w:r>
    </w:p>
    <w:p>
      <w:pPr>
        <w:pStyle w:val="BodyText"/>
      </w:pPr>
      <w:r>
        <w:t xml:space="preserve">总的来说，绘本教学对幼儿认知发展的研究和活动设计与实施的建议，需要本研究从多个角度去理解和应用。只有这样，本研究才能真正发挥绘本教学的优势，为幼儿提供更优质的绘本教学体验，推动他们的全面发展。</w:t>
      </w:r>
    </w:p>
    <w:p>
      <w:pPr>
        <w:pStyle w:val="Heading4"/>
      </w:pPr>
      <w:bookmarkStart w:id="54" w:name="整合融入五大领域活动设计多元化"/>
      <w:r>
        <w:t xml:space="preserve">4.3.1 整合融入五大领域，活动设计多元化</w:t>
      </w:r>
      <w:bookmarkEnd w:id="54"/>
    </w:p>
    <w:p>
      <w:pPr>
        <w:pStyle w:val="FirstParagraph"/>
      </w:pPr>
      <w:r>
        <w:t xml:space="preserve">在研究绘本教学对幼儿认知发展的过程中，本研究发现绘本具有丰富的教育价值，能够有效帮助幼儿在各个领域取得进步。为了更好地发挥绘本的教育作用，本研究在研究过程中尝试将绘本与其他五个领域进行整合，并通过设计多样化的活动来融入这些领域。以下是本研究在研究中所采用的五大领域的整合策略及具体实施方法。</w:t>
      </w:r>
    </w:p>
    <w:p>
      <w:pPr>
        <w:pStyle w:val="BodyText"/>
      </w:pPr>
      <w:r>
        <w:t xml:space="preserve">在语言领域，本研究选择了一些富有语言韵律和想象空间的绘本，如《小熊洗澡》、《拔萝卜》等。教师可以通过组织倾听、讲述、阅读等活动，引导幼儿在愉悦的氛围中感受和体验语言的魅力，同时提高他们的语言表达和理解能力。此外，本研究还鼓励幼儿模仿绘本中的语言表达，培养他们的语言运用能力。</w:t>
      </w:r>
    </w:p>
    <w:p>
      <w:pPr>
        <w:pStyle w:val="BodyText"/>
      </w:pPr>
      <w:r>
        <w:t xml:space="preserve">在社会领域，本研究利用绘本中的角色和情节，引导幼儿理解和探究社会现象，如家庭、朋友、学校等。教师可以组织角色扮演、小组讨论、故事分享等活动，让幼儿在实际操作中学会与人沟通、合作，培养他们的社交技巧和人际交往能力。</w:t>
      </w:r>
    </w:p>
    <w:p>
      <w:pPr>
        <w:pStyle w:val="BodyText"/>
      </w:pPr>
      <w:r>
        <w:t xml:space="preserve">在科学领域，本研究选择了与科学知识相关的绘本，如《奇妙的植物世界》、《恐龙世界》等。教师可以带领幼儿通过观察、实验和探索等方式来发现科学的奥秘，并在实践中培养他们的科学素养。例如，在教学</w:t>
      </w:r>
      <w:r>
        <w:t xml:space="preserve">“</w:t>
      </w:r>
      <w:r>
        <w:t xml:space="preserve">水</w:t>
      </w:r>
      <w:r>
        <w:t xml:space="preserve">”</w:t>
      </w:r>
      <w:r>
        <w:t xml:space="preserve">这一主题时，本研究可以借助绘本《水从哪里来》，引导幼儿思考水的来源，并让他们参与实验，观察水在不同材质容器中的表现。</w:t>
      </w:r>
    </w:p>
    <w:p>
      <w:pPr>
        <w:pStyle w:val="BodyText"/>
      </w:pPr>
      <w:r>
        <w:t xml:space="preserve">此外，在艺术领域，本研究利用绘本中的视觉元素，如色彩、形状、线条等，引导幼儿感受和欣赏艺术的美，并激发他们的创造潜能。教师可以组织绘画、手工、音乐等活动，让幼儿在创作中表达自己的想法，培养他们的审美能力和创造潜能。</w:t>
      </w:r>
    </w:p>
    <w:p>
      <w:pPr>
        <w:pStyle w:val="BodyText"/>
      </w:pPr>
      <w:r>
        <w:t xml:space="preserve">在健康领域，本研究选择了与健康生活相关的绘本，如《健康的食物》、《运动的重要性》等。教师可以借助这些绘本，引导幼儿了解和养成良好的生活习惯，提高他们的健康意识。例如，在教学</w:t>
      </w:r>
      <w:r>
        <w:t xml:space="preserve">“</w:t>
      </w:r>
      <w:r>
        <w:t xml:space="preserve">营养均衡</w:t>
      </w:r>
      <w:r>
        <w:t xml:space="preserve">”</w:t>
      </w:r>
      <w:r>
        <w:t xml:space="preserve">这一主题时，本研究可以组织幼儿品尝不同的水果和蔬菜，让他们了解各种食物的营养价值，从而培养他们良好的饮食习惯。</w:t>
      </w:r>
    </w:p>
    <w:p>
      <w:pPr>
        <w:pStyle w:val="BodyText"/>
      </w:pPr>
      <w:r>
        <w:t xml:space="preserve">总之，在研究绘本教学对幼儿认知发展的过程中，本研究通过关注五大领域并设计多元化的活动，有效地将绘本融入到各领域的教育实践中，促进了幼儿在各方面的发展。这为本研究提供了有益的经验，有助于进一步优化绘本教学，为幼儿提供更优质的教育资源。</w:t>
      </w:r>
    </w:p>
    <w:p>
      <w:pPr>
        <w:pStyle w:val="Heading4"/>
      </w:pPr>
      <w:bookmarkStart w:id="55" w:name="多种形式开展有助于幼儿心智发展的教育活动"/>
      <w:r>
        <w:t xml:space="preserve">4.3.2多种形式开展有助于幼儿心智发展的教育活动</w:t>
      </w:r>
      <w:bookmarkEnd w:id="55"/>
    </w:p>
    <w:p>
      <w:pPr>
        <w:pStyle w:val="FirstParagraph"/>
      </w:pPr>
      <w:r>
        <w:t xml:space="preserve">在绘本教学对幼儿认知发展的研究中，有许多重要的发现表明，通过多种形式开展的教育活动对于幼儿的心智发展有着深远的影响。这些活动的设计需要充分考虑到幼儿的年龄特点和兴趣爱好，以吸引他们的注意力并激发他们的学习热情。</w:t>
      </w:r>
    </w:p>
    <w:p>
      <w:pPr>
        <w:pStyle w:val="BodyText"/>
      </w:pPr>
      <w:r>
        <w:t xml:space="preserve">教师可以通过设计多样化的教学活动来帮助幼儿在不同领域和情境中运用所学的知识和技能。例如，故事分享可以让幼儿在听故事的过程中增强语言能力和情感理解；角色扮演则可以锻炼他们的社交技巧和同理心；而创意绘画则可以培养他们的想象力和审美能力。这些活动不仅能够让幼儿保持对绘本内容的兴趣，还可以培养他们的想象力、观察力、沟通能力和团队合作精神。</w:t>
      </w:r>
    </w:p>
    <w:p>
      <w:pPr>
        <w:pStyle w:val="BodyText"/>
      </w:pPr>
      <w:r>
        <w:t xml:space="preserve">教师还可以通过组织基于绘本的主题活动来帮助幼儿在多元的领域中发展自己的认知能力。例如，科学探究可以帮助幼儿在了解自然现象的同时，提升他们的逻辑思维和问题解决能力；社会情感教育则可以培养他们的同理心和人际交往能力；艺术创作则可以让他们在表达自我和创造美的过程中，提升审美能力和创新意识。此外，教师还可以结合其他教具，如积木、道具等，丰富教学手段，进一步激发幼儿的学习热情和好奇心。</w:t>
      </w:r>
    </w:p>
    <w:p>
      <w:pPr>
        <w:pStyle w:val="BodyText"/>
      </w:pPr>
      <w:r>
        <w:t xml:space="preserve">同时，开展亲子互动式的绘本教学活动也是一大有效的教育方式。这种活动可以促进家庭成员之间的情感联系，培养幼儿的社会交往能力和心理适应能力。在这个过程中，家长可以通过陪伴阅读、参与讨论等方式，引导幼儿理解故事背后的意义，从而提高他们的思维品质。</w:t>
      </w:r>
    </w:p>
    <w:p>
      <w:pPr>
        <w:pStyle w:val="BodyText"/>
      </w:pPr>
      <w:r>
        <w:t xml:space="preserve">总的来说，通过多种形式开展的教育活动，如故事分享、角色扮演、创意绘画、主题活动等，可以为幼儿提供丰富的学习体验，有助于他们在各个领域中发展自己的认知能力。这些活动不仅能够激发幼儿的兴趣和好奇心，还可以促进他们的全面发展，为他们的未来学习和生活奠定坚实的基础。</w:t>
      </w:r>
    </w:p>
    <w:p>
      <w:pPr>
        <w:pStyle w:val="Heading4"/>
      </w:pPr>
      <w:bookmarkStart w:id="56" w:name="结合环境教育促进幼儿心智发展"/>
      <w:r>
        <w:t xml:space="preserve">4.3.3 结合环境教育，促进幼儿心智发展</w:t>
      </w:r>
      <w:bookmarkEnd w:id="56"/>
    </w:p>
    <w:p>
      <w:pPr>
        <w:pStyle w:val="FirstParagraph"/>
      </w:pPr>
      <w:r>
        <w:t xml:space="preserve">在研究绘本教学对幼儿认知发展的过程中，结合环境教育来促进幼儿心智发展是一种有效的教学策略。环境教育能够为幼儿提供一个丰富的学习环境，激发幼儿的好奇心和探索欲望，从而促进幼儿的认知发展。为了更深入地理解这一教学策略，本研究可以从以下两个方面进行探讨：</w:t>
      </w:r>
    </w:p>
    <w:p>
      <w:pPr>
        <w:pStyle w:val="BodyText"/>
      </w:pPr>
      <w:r>
        <w:t xml:space="preserve">教师可以通过创设与绘本相关的情境，使幼儿在情境中自然地学习和探索。教师可以利用生动的故事情节和 rich 的插图，引导幼儿进入故事情境，让他们在情感上与故事产生共鸣。同时，教师还可以鼓励幼儿在情境中提问、表达自己的想法和感受，培养他们的想象能力和语言表述能力。此外，教师还可以引导幼儿在情境中发现细节、观察角色关系，提高他们的观察力和分析力。这样的教学方法不仅能够提高幼儿的学习兴趣，还可以让幼儿获得想象能力与语言表述能力的发展，促使幼儿积累更多的知识，形成良好的思维能力。</w:t>
      </w:r>
    </w:p>
    <w:p>
      <w:pPr>
        <w:pStyle w:val="BodyText"/>
      </w:pPr>
      <w:r>
        <w:t xml:space="preserve">教师在绘本教学中应该注重环境教育的运用，为幼儿提供一个良好的学习环境。教师可以选择具有丰富物质资源和良好氛围的环境，激发幼儿的好奇心和探索欲望。例如，教师可以在教室中布置与绘本故事相关的图片、玩具和装饰品，让幼儿在环境中感受到故事的魅力。此外，教师还可以组织与绘本相关的主题活动，如绘画、手工、表演等，让幼儿在活动中发挥创意，表达自己對故事的理解。这样，教师既可以让幼儿在环境中自然地学习和探索，也可以激发他们的创造力和团队合作精神。</w:t>
      </w:r>
    </w:p>
    <w:p>
      <w:pPr>
        <w:pStyle w:val="BodyText"/>
      </w:pPr>
      <w:r>
        <w:t xml:space="preserve">，在绘本教学对幼儿认知发展的研究中，结合环境教育来促进幼儿心智发展是一种有效的教学策略。通过创设与绘本相关的情境和注重环境教育的运用，可以为幼儿提供一个良好的学习环境，从而提高绘本教学的效果，进一步发挥绘本教学在幼儿教育中的重要作用。</w:t>
      </w:r>
    </w:p>
    <w:p>
      <w:pPr>
        <w:pStyle w:val="Heading2"/>
      </w:pPr>
      <w:bookmarkStart w:id="57" w:name="五-结论"/>
      <w:r>
        <w:t xml:space="preserve">五 结论</w:t>
      </w:r>
      <w:bookmarkEnd w:id="57"/>
    </w:p>
    <w:p>
      <w:pPr>
        <w:pStyle w:val="Heading3"/>
      </w:pPr>
      <w:bookmarkStart w:id="58" w:name="总结"/>
      <w:r>
        <w:t xml:space="preserve">5.1 总结</w:t>
      </w:r>
      <w:bookmarkEnd w:id="58"/>
    </w:p>
    <w:p>
      <w:pPr>
        <w:pStyle w:val="FirstParagraph"/>
      </w:pPr>
      <w:r>
        <w:t xml:space="preserve">本研究通过对绘本教学对幼儿认知发展的影响的实证研究，发现绘本教学能够有效提升幼儿的学习效果、想象力和创造力，同时也能够丰富幼儿的情感体验和提升他们的审美能力和人文素养。然而，在实际应用过程中，教师需要充分考虑幼儿的年龄特点和认知发展水平，选择适合他们的绘本材料，并运用多种教学策略和方法，以提高教学效果。绘本教学作为一种有效的教学手段，能够为幼儿提供一个丰富的知识环境，帮助幼儿获取和整合相关的知识经验，从而促进他们的认知发展和全面成长。</w:t>
      </w:r>
    </w:p>
    <w:p>
      <w:pPr>
        <w:pStyle w:val="Heading3"/>
      </w:pPr>
      <w:bookmarkStart w:id="59" w:name="未来展望"/>
      <w:r>
        <w:t xml:space="preserve">5.2 未来展望</w:t>
      </w:r>
      <w:bookmarkEnd w:id="59"/>
    </w:p>
    <w:p>
      <w:pPr>
        <w:pStyle w:val="FirstParagraph"/>
      </w:pPr>
      <w:r>
        <w:t xml:space="preserve">对于绘本教学的理解和认识，有望在未来的研究中得到深化。比如，本研究可以通过对比研究、实证研究等方式，去探索绘本教学的具体实施方式、教学策略，以及教学效果的评价等问题。这不仅能帮助本研究理解绘本教学的实际运作，也能为本研究的教学决策提供依据。</w:t>
      </w:r>
    </w:p>
    <w:p>
      <w:pPr>
        <w:pStyle w:val="BodyText"/>
      </w:pPr>
      <w:r>
        <w:t xml:space="preserve">研究视角也将得到拓展。未来的研究将从教师、幼儿、家长等多方的角度出发，全面探讨绘本教学在幼儿生活中的应用和影响。这将有助于本研究更全面地理解绘本教学的作用，也能为绘本教学提供更广阔的发展空间。</w:t>
      </w:r>
    </w:p>
    <w:p>
      <w:pPr>
        <w:pStyle w:val="BodyText"/>
      </w:pPr>
      <w:r>
        <w:t xml:space="preserve">本研究将引入更多的研究方法和工具。例如，实验研究和案例研究将帮助本研究更准确地测量和评估绘本教学的效果。这些研究方法将使本研究对绘本教学的效果有更直观的了解，从而能更好地调整教学策略。</w:t>
      </w:r>
    </w:p>
    <w:p>
      <w:pPr>
        <w:pStyle w:val="BodyText"/>
      </w:pPr>
      <w:r>
        <w:t xml:space="preserve">跨学科的研究将成为未来研究的一个重要方向。绘本教学涉及教育学、心理学、社会学等多个学科领域，未来的研究可以尝试加强跨学科的研究，以便更好地理解和解决绘本教学实践中遇到的问题。</w:t>
      </w:r>
    </w:p>
    <w:p>
      <w:pPr>
        <w:pStyle w:val="BodyText"/>
      </w:pPr>
      <w:r>
        <w:t xml:space="preserve">总的来说，绘本教学对幼儿认知发展的研究在未来有很大的发展空间。本研究期待未来的研究能为本研究提供更多有关绘本教学的有效信息和指导，以便本研究更好地运用绘本教学，促进幼儿的认知发展。</w:t>
      </w:r>
    </w:p>
    <w:p>
      <w:pPr>
        <w:pStyle w:val="Heading2"/>
      </w:pPr>
      <w:bookmarkStart w:id="60" w:name="参考文献"/>
      <w:r>
        <w:t xml:space="preserve">参考文献</w:t>
      </w:r>
      <w:bookmarkEnd w:id="60"/>
    </w:p>
    <w:p>
      <w:pPr>
        <w:pStyle w:val="FirstParagraph"/>
      </w:pPr>
      <w:r>
        <w:t xml:space="preserve">[1]刘彦含.绘本教学中幼儿基础能力培养的策略探析[J].智力,2023,(19):179-182.</w:t>
      </w:r>
    </w:p>
    <w:p>
      <w:pPr>
        <w:pStyle w:val="BodyText"/>
      </w:pPr>
      <w:r>
        <w:t xml:space="preserve">[2]王文卉.幼儿园绘本教学场域内师幼话语权研究[D].山东师范大学,2023.DOI:10.27280/d.cnki.gsdsu.2023.000217</w:t>
      </w:r>
    </w:p>
    <w:p>
      <w:pPr>
        <w:pStyle w:val="BodyText"/>
      </w:pPr>
      <w:r>
        <w:t xml:space="preserve">[3]钱惠娟.幼儿园绘本教学的策略[C]//广东省教师继续教育学会.广东省教师继续教育学会第六届教学研讨会论文集（八）.江苏省如东县城中街道新苗幼儿园;,2023:5.DOI:10.26914/c.cnkihy.2023.024041</w:t>
      </w:r>
    </w:p>
    <w:p>
      <w:pPr>
        <w:pStyle w:val="BodyText"/>
      </w:pPr>
      <w:r>
        <w:t xml:space="preserve">[4]李泽琼.以绘本教学促进幼儿心智发展的行动研究[D].贵州民族大学,2022.DOI:10.27807/d.cnki.cgzmz.2022.000349</w:t>
      </w:r>
    </w:p>
    <w:p>
      <w:pPr>
        <w:pStyle w:val="BodyText"/>
      </w:pPr>
      <w:r>
        <w:t xml:space="preserve">[5]徐瑶.通过绘本教学提升4-6岁幼儿图画认知能力的干预研究[D].云南师范大学,2022.DOI:10.27459/d.cnki.gynfc.2022.000543</w:t>
      </w:r>
    </w:p>
    <w:p>
      <w:pPr>
        <w:pStyle w:val="BodyText"/>
      </w:pPr>
      <w:r>
        <w:t xml:space="preserve">[6]王艺卓.学前融合教育环境下运用绘本教学对轻度自闭症幼儿同伴交往能力干预的个案研究[D].云南师范大学,2022.DOI:10.27459/d.cnki.gynfc.2022.000446</w:t>
      </w:r>
    </w:p>
    <w:p>
      <w:pPr>
        <w:pStyle w:val="BodyText"/>
      </w:pPr>
      <w:r>
        <w:t xml:space="preserve">[7]叶爱琳.基于支架式教学理论的大班绘本教学活动设计与实施的行动研究[D].西南大学,2022.DOI:10.27684/d.cnki.gxndx.2022.002647</w:t>
      </w:r>
    </w:p>
    <w:p>
      <w:pPr>
        <w:pStyle w:val="BodyText"/>
      </w:pPr>
      <w:r>
        <w:t xml:space="preserve">[8]潘晓桐.幼儿园绘本教学活动中的教师理答行为研究[D].哈尔滨师范大学,2022.DOI:10.27064/d.cnki.ghasu.2022.000350</w:t>
      </w:r>
    </w:p>
    <w:p>
      <w:pPr>
        <w:pStyle w:val="BodyText"/>
      </w:pPr>
      <w:r>
        <w:t xml:space="preserve">[9]徐小凡.大班绘本教学中的教师提问研究[D].青海师范大学,2022.DOI:10.27778/d.cnki.gqhzy.2022.000416</w:t>
      </w:r>
    </w:p>
    <w:p>
      <w:pPr>
        <w:pStyle w:val="BodyText"/>
      </w:pPr>
      <w:r>
        <w:t xml:space="preserve">[10]任思图.幼儿园绘本教学的价值与实施策略[J].科幻画报,2021,(12):217-218.</w:t>
      </w:r>
    </w:p>
    <w:p>
      <w:pPr>
        <w:pStyle w:val="BodyText"/>
      </w:pPr>
      <w:r>
        <w:t xml:space="preserve">[11]陈晓婉;贾丽娜.具身认知对幼儿园绘本教学的启示[J].美术教育研究,2021,(17):156-157.</w:t>
      </w:r>
    </w:p>
    <w:p>
      <w:pPr>
        <w:pStyle w:val="BodyText"/>
      </w:pPr>
      <w:r>
        <w:t xml:space="preserve">[12]冀小爱.幼儿园中班绘本教学活动中教师提问行为的研究[D].塔里木大学,2021.DOI:10.27708/d.cnki.gtlmd.2021.000144</w:t>
      </w:r>
    </w:p>
    <w:p>
      <w:pPr>
        <w:pStyle w:val="BodyText"/>
      </w:pPr>
      <w:r>
        <w:t xml:space="preserve">[13]田兴江;李传英;涂玲.在绘本教学中促进幼儿深度学习的策略[J].学前教育研究,2021,(02):89-92.DOI:10.13861/j.cnki.sece.2021.02.009</w:t>
      </w:r>
    </w:p>
    <w:p>
      <w:pPr>
        <w:pStyle w:val="BodyText"/>
      </w:pPr>
      <w:r>
        <w:t xml:space="preserve">[14]何忠家.浅谈幼儿园绘本教学的难点与绘本教学的指导策略[J].考试周刊,2020,(37):167-168.</w:t>
      </w:r>
    </w:p>
    <w:p>
      <w:pPr>
        <w:pStyle w:val="BodyText"/>
      </w:pPr>
      <w:r>
        <w:t xml:space="preserve">[15]叶虹.浅谈幼儿园绘本教学中的问题及对策[J].读写算,2020,(09):36.</w:t>
      </w:r>
    </w:p>
    <w:p>
      <w:pPr>
        <w:pStyle w:val="BodyText"/>
      </w:pPr>
      <w:r>
        <w:t xml:space="preserve">[16]陈诗佳.幼儿园绘本教学中幼儿参与现状研究[D].河北师范大学,2020.DOI:10.27110/d.cnki.ghsfu.2020.000549</w:t>
      </w:r>
    </w:p>
    <w:p>
      <w:pPr>
        <w:pStyle w:val="BodyText"/>
      </w:pPr>
      <w:r>
        <w:t xml:space="preserve">[17]刘玲玲.幼儿园绘本教学的价值与实施策略研究[J].读与写(教育教学刊),2019,16(11):221.DOI:10.16071/j.cnki.cn51-1650/g4.2019.11.205</w:t>
      </w:r>
    </w:p>
    <w:p>
      <w:pPr>
        <w:pStyle w:val="BodyText"/>
      </w:pPr>
      <w:r>
        <w:t xml:space="preserve">[18]孙杰.幼儿园绘本教学的指导策略的相关分析[J].当代家庭教育,2019,(28):45.</w:t>
      </w:r>
    </w:p>
    <w:p>
      <w:pPr>
        <w:pStyle w:val="BodyText"/>
      </w:pPr>
      <w:r>
        <w:t xml:space="preserve">[19]张杨.幼儿园绘本教学开展的个案研究[D].陕西师范大学,2018.</w:t>
      </w:r>
    </w:p>
    <w:p>
      <w:pPr>
        <w:pStyle w:val="BodyText"/>
      </w:pPr>
      <w:r>
        <w:t xml:space="preserve">[20]汤雅黎.幼儿园绘本教学的现状调查及改进策略研究[D].湖北师范大学,2016.</w:t>
      </w:r>
    </w:p>
    <w:p>
      <w:pPr>
        <w:pStyle w:val="BodyText"/>
      </w:pPr>
      <w:r>
        <w:t xml:space="preserve">[21]Mincheva K. Educational Role of the Children’s Illustrated Book Through the Child’s View: Results of a Study[C]//EDULEARN21 Proceedings. IATED, 2021: 5329-5333.Mincheva K. Educational Role of the Children’s Illustrated Book Through the Child’s View: Results of a Study[C]//EDULEARN21 Proceedings. IATED, 2021: 5329-5333.</w:t>
      </w:r>
    </w:p>
    <w:p>
      <w:pPr>
        <w:pStyle w:val="BodyText"/>
      </w:pPr>
      <w:r>
        <w:t xml:space="preserve">[22]Tachie-Menson A, Opoku-Asare N A, Essel H B. Teaching and learning of drawing for book design and illustration: A study of higher education in publishing[J]. Global Journal of Human-Social Science: Arts &amp; Humanities–Psychology, 2015.Tachie-Menson A, Opoku-Asare N A, Essel H B. Teaching and learning of drawing for book design and illustration: A study of higher education in publishing[J]. Global Journal of Human-Social Science: Arts &amp; Humanities–Psychology, 2015.</w:t>
      </w:r>
    </w:p>
    <w:p>
      <w:pPr>
        <w:pStyle w:val="BodyText"/>
      </w:pPr>
      <w:r>
        <w:t xml:space="preserve">[23]Welling J B. Illustrated Books for the Four-to-Eight-Year-Old[J]. Childhood Education, 1931, 8(3): 132-138.</w:t>
      </w:r>
    </w:p>
    <w:p>
      <w:pPr>
        <w:pStyle w:val="BodyText"/>
      </w:pPr>
      <w:r>
        <w:t xml:space="preserve">[24]Gönen M, Durmuşoğlu M, Severcan S. Examining the views of preschool education teachers on the content, illustrations and physical characteristics of the picture story books used in education[J]. Procedia-Social and Behavioral Sciences, 2009, 1(1): 753-759.Gönen M, Durmuşoğlu M, Severcan S. Examining the views of preschool education teachers on the content, illustrations and physical characteristics of the picture story books used in education[J]. Procedia-Social and Behavioral Sciences, 2009, 1(1): 753-759.</w:t>
      </w:r>
    </w:p>
    <w:p>
      <w:pPr>
        <w:pStyle w:val="BodyText"/>
      </w:pPr>
      <w:r>
        <w:t xml:space="preserve">[25]Bernardi M. Children’s literature and illustrated novels. Educating readers, literary works and visual surprises[J]. Studi sulla Formazione/Open Journal of Education, 2019, 22(2): 85-95.</w:t>
      </w:r>
    </w:p>
    <w:p>
      <w:pPr>
        <w:pStyle w:val="Heading2"/>
      </w:pPr>
      <w:bookmarkStart w:id="61" w:name="致谢"/>
      <w:r>
        <w:t xml:space="preserve">致谢</w:t>
      </w:r>
      <w:bookmarkEnd w:id="61"/>
    </w:p>
    <w:p>
      <w:pPr>
        <w:pStyle w:val="FirstParagraph"/>
      </w:pPr>
      <w:r>
        <w:t xml:space="preserve">在此，我要向所有在我研究过程中给予我帮助与支持的老师和同学表示衷心的感谢。特别要感谢我的导师，他的严谨治学态度、深厚的专业知识以及对我的悉心指导，使我受益匪浅。同时，我还要感谢实验室的老师和同学们，他们在实验过程中的帮助和鼓励，使我在研究过程中能够顺利进行。</w:t>
      </w:r>
    </w:p>
    <w:p>
      <w:pPr>
        <w:pStyle w:val="BodyText"/>
      </w:pPr>
      <w:r>
        <w:t xml:space="preserve">在此，我还要感谢我国政府对于教育事业的重视和支持，为我们创造了良好的学术环境和研究条件。同时，也要感谢所有为学前教育事业做出贡献的前辈们，他们的努力和付出为我们树立了榜样，使我们能够在这个领域取得更多的成果。</w:t>
      </w:r>
    </w:p>
    <w:p>
      <w:pPr>
        <w:pStyle w:val="BodyText"/>
      </w:pPr>
      <w:r>
        <w:t xml:space="preserve">此外，我还要感谢所有参与这项研究的幼儿园和小学，感谢他们为我们提供了宝贵的研究机会和数据支持。没有他们的协助，我们无法进行如此深入的研究。同时，也要感谢所有提供信息和资料的专家和学者，他们的研究成果为我们提供了理论基础和研究方法。</w:t>
      </w:r>
    </w:p>
    <w:p>
      <w:pPr>
        <w:pStyle w:val="BodyText"/>
      </w:pPr>
      <w:r>
        <w:t xml:space="preserve">我要感谢我的家人，特别是我的父母。他们的关爱和支持始终伴随着我，给我勇气和信心。他们的鼓励让我能够坚持到底，完成这项研究。在此，我要向他们表达我最深切的谢意。</w:t>
      </w:r>
    </w:p>
    <w:p>
      <w:pPr>
        <w:pStyle w:val="BodyText"/>
      </w:pPr>
      <w:r>
        <w:t xml:space="preserve">总的来说，这项研究的成功完成离不开众多人的帮助和支持。我要向所有人表示由衷的感谢，并期待未来能有更多的发展和进步。</w:t>
      </w:r>
    </w:p>
    <w:p>
      <w:pPr>
        <w:pStyle w:val="Heading2"/>
      </w:pPr>
      <w:bookmarkStart w:id="62" w:name="摘要"/>
      <w:r>
        <w:t xml:space="preserve">摘要</w:t>
      </w:r>
      <w:bookmarkEnd w:id="62"/>
    </w:p>
    <w:p>
      <w:pPr>
        <w:pStyle w:val="FirstParagraph"/>
      </w:pPr>
      <w:r>
        <w:t xml:space="preserve">摘要：</w:t>
      </w:r>
    </w:p>
    <w:p>
      <w:pPr>
        <w:pStyle w:val="BodyText"/>
      </w:pPr>
      <w:r>
        <w:t xml:space="preserve">绘本教学作为一种新兴的幼儿教育方式，近年来在我国得到了广泛的关注和应用。本文从研究背景、研究目的、研究内容和研究方法等方面，系统分析了绘本教学对幼儿认知发展的影响。研究发现，绘本教学能够有效提升幼儿的学习效果，激发幼儿的高阶思维技能，丰富幼儿的情感体验，以及提升幼儿的人文素养。然而，在实际应用过程中，绘本教学也面临一些问题，如教师对绘本内容理解不足，以及对教学策略掌握不足等。因此，本研究旨在通过实证研究，全面评估绘本教学对幼儿认知发展的实际效果，为绘本教学在实际应用中的优化提供参考。</w:t>
      </w:r>
    </w:p>
    <w:p>
      <w:pPr>
        <w:pStyle w:val="BodyText"/>
      </w:pPr>
      <w:r>
        <w:t xml:space="preserve">关键词：绘本教学；幼儿认知发展；学习效果；高阶思维技能；情感体验；人文素养</w:t>
      </w:r>
    </w:p>
    <w:p>
      <w:pPr>
        <w:pStyle w:val="Heading2"/>
      </w:pPr>
      <w:bookmarkStart w:id="63" w:name="abstract"/>
      <w:r>
        <w:t xml:space="preserve">Abstract</w:t>
      </w:r>
      <w:bookmarkEnd w:id="63"/>
    </w:p>
    <w:p>
      <w:pPr>
        <w:pStyle w:val="FirstParagraph"/>
      </w:pPr>
      <w:r>
        <w:t xml:space="preserve">Abstract:</w:t>
      </w:r>
    </w:p>
    <w:p>
      <w:pPr>
        <w:pStyle w:val="BodyText"/>
      </w:pPr>
      <w:r>
        <w:t xml:space="preserve">As an emerging method in early childhood education, picture book teaching has received extensive attention and application in our country in recent years. This paper systematically analyzes the impact of picture book teaching on children’s cognitive development from the aspects of research background, research objectives, content, and methods. The research findings show that picture book teaching can effectively improve children’s learning outcomes, stimulate their higher-order thinking skills, enrich their emotional experiences, and enhance their cultural literacy. However, during the actual application process, picture book teaching also faces some problems, such as teachers’ insufficient understanding of the picture book content and lack of mastery of teaching strategies. Therefore, this study aims to comprehensively evaluate the practical effects of picture book teaching on children’s cognitive development through empirical research, providing reference for the optimization of picture book teaching in practical applications.</w:t>
      </w:r>
    </w:p>
    <w:p>
      <w:pPr>
        <w:pStyle w:val="BodyText"/>
      </w:pPr>
      <w:r>
        <w:t xml:space="preserve">Keywords: Picture Book Teaching; Children’s Cognitive Development; Learning Outcomes; Higher-Order Thinking Skills; Emotional Experience; Cultural Lite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0:34:18Z</dcterms:created>
  <dcterms:modified xsi:type="dcterms:W3CDTF">2023-11-27T10:34:18Z</dcterms:modified>
</cp:coreProperties>
</file>

<file path=docProps/custom.xml><?xml version="1.0" encoding="utf-8"?>
<Properties xmlns="http://schemas.openxmlformats.org/officeDocument/2006/custom-properties" xmlns:vt="http://schemas.openxmlformats.org/officeDocument/2006/docPropsVTypes"/>
</file>